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5D5AF2">
      <w:pPr>
        <w:jc w:val="center"/>
        <w:rPr>
          <w:rFonts w:ascii="Times New Roman" w:hAnsi="Times New Roman" w:eastAsia="等线" w:cs="Times New Roman"/>
          <w:color w:val="auto"/>
          <w:sz w:val="22"/>
          <w:szCs w:val="22"/>
        </w:rPr>
      </w:pPr>
      <w:r>
        <w:rPr>
          <w:rFonts w:ascii="Times New Roman" w:hAnsi="Times New Roman" w:eastAsia="等线" w:cs="Times New Roman"/>
          <w:b/>
          <w:bCs/>
          <w:color w:val="auto"/>
          <w:sz w:val="22"/>
          <w:szCs w:val="22"/>
        </w:rPr>
        <w:t>Table 1</w:t>
      </w:r>
      <w:r>
        <w:rPr>
          <w:rFonts w:ascii="Times New Roman" w:hAnsi="Times New Roman" w:eastAsia="等线" w:cs="Times New Roman"/>
          <w:color w:val="auto"/>
          <w:sz w:val="22"/>
          <w:szCs w:val="22"/>
        </w:rPr>
        <w:t xml:space="preserve"> Variables used in binary logistic regression analysis</w:t>
      </w:r>
    </w:p>
    <w:p w14:paraId="794FCCC7">
      <w:pPr>
        <w:jc w:val="center"/>
        <w:rPr>
          <w:rFonts w:ascii="Times New Roman" w:hAnsi="Times New Roman" w:eastAsia="等线" w:cs="Times New Roman"/>
          <w:color w:val="auto"/>
          <w:sz w:val="22"/>
          <w:szCs w:val="22"/>
        </w:rPr>
      </w:pPr>
    </w:p>
    <w:tbl>
      <w:tblPr>
        <w:tblStyle w:val="19"/>
        <w:tblpPr w:leftFromText="180" w:rightFromText="180" w:vertAnchor="text" w:horzAnchor="margin" w:tblpX="-351" w:tblpY="25"/>
        <w:tblW w:w="9613" w:type="dxa"/>
        <w:tblInd w:w="0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0"/>
        <w:gridCol w:w="7253"/>
      </w:tblGrid>
      <w:tr w14:paraId="5F7DEFF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09ECB08B">
            <w:pPr>
              <w:rPr>
                <w:rFonts w:ascii="Times New Roman" w:hAnsi="Times New Roman" w:eastAsia="等线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Variables Categories</w:t>
            </w:r>
          </w:p>
        </w:tc>
        <w:tc>
          <w:tcPr>
            <w:tcW w:w="72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20353C26">
            <w:pPr>
              <w:rPr>
                <w:rFonts w:ascii="Times New Roman" w:hAnsi="Times New Roman" w:eastAsia="等线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Specific Variables</w:t>
            </w:r>
          </w:p>
        </w:tc>
      </w:tr>
      <w:tr w14:paraId="4147996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6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762AFA0F">
            <w:pPr>
              <w:rPr>
                <w:rFonts w:ascii="Times New Roman" w:hAnsi="Times New Roman" w:eastAsia="等线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Patient demographics</w:t>
            </w:r>
          </w:p>
        </w:tc>
        <w:tc>
          <w:tcPr>
            <w:tcW w:w="725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4B0D2B86">
            <w:pPr>
              <w:rPr>
                <w:rFonts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ge (≤64 years and ≥65 years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sex (male and female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r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c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Whit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Black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Hispanic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sian or Pacific Islander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tive American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o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ther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)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harlson comorbidity index (CCI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≥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)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quarter of admission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-3, 4-6, 7-9, 10-12)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dmission day is a weekend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mok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edian household income national quartile for patient zip cod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-2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-5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1-7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6-10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)</w:t>
            </w:r>
          </w:p>
        </w:tc>
      </w:tr>
      <w:tr w14:paraId="77DE135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F004F">
            <w:pP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Hospital characteristics</w:t>
            </w:r>
          </w:p>
        </w:tc>
        <w:tc>
          <w:tcPr>
            <w:tcW w:w="7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52C715">
            <w:pPr>
              <w:rPr>
                <w:rFonts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Type of admission (non-electiv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elective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bed size of hospital (small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medium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large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teaching status of hospital (nonteaching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teaching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location of hospital (rural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urban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type of insure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dicar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dicaid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private insuranc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self-pay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no charg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other)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region of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hospital (northeast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Midwest or north central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south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west)</w:t>
            </w:r>
          </w:p>
        </w:tc>
      </w:tr>
      <w:tr w14:paraId="564A5D9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6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1B1B5FAC">
            <w:pPr>
              <w:rPr>
                <w:rFonts w:ascii="Times New Roman" w:hAnsi="Times New Roman" w:eastAsia="等线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omorbidities</w:t>
            </w:r>
          </w:p>
        </w:tc>
        <w:tc>
          <w:tcPr>
            <w:tcW w:w="725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16F98042">
            <w:pPr>
              <w:rPr>
                <w:rFonts w:ascii="Times New Roman" w:hAnsi="Times New Roman" w:eastAsia="等线" w:cs="Times New Roman"/>
                <w:color w:val="auto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cquired immune deficiency syndrom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lcohol abu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eficiency anemias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hronic blood loss anemia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etastatic cancer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oagulopathy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pression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rug abu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eart failur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l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iver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hronic pulmonary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o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ther neurological disorders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aralysis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ripheral vascular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ulmonary circulation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ypothyroidism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 o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ther thyroid disorders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ptic ulcer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v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lvular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renal failur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ypertension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olid tumor without metastasis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oronary artery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revious myocardial infarction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revious PCI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ortic valve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ongenital heart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rheumatic heart diseas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rior stroke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obstructive sleep apnea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moking</w:t>
            </w:r>
          </w:p>
        </w:tc>
      </w:tr>
    </w:tbl>
    <w:p w14:paraId="3D626ACC">
      <w:pPr>
        <w:rPr>
          <w:rFonts w:ascii="Times New Roman" w:hAnsi="Times New Roman" w:eastAsia="等线" w:cs="Times New Roman"/>
          <w:color w:val="auto"/>
          <w:sz w:val="22"/>
          <w:szCs w:val="22"/>
        </w:rPr>
      </w:pP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>CCI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 : C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harlson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C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omorbidity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>ndex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>PCI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 : 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</w:rPr>
        <w:t xml:space="preserve">Percutaneous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c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</w:rPr>
        <w:t xml:space="preserve">oronary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</w:rPr>
        <w:t>ntervention</w:t>
      </w:r>
    </w:p>
    <w:p w14:paraId="7DC0E8E4">
      <w:pPr>
        <w:rPr>
          <w:rFonts w:ascii="Times New Roman" w:hAnsi="Times New Roman" w:eastAsia="等线" w:cs="Times New Roman"/>
          <w:color w:val="auto"/>
          <w:sz w:val="22"/>
        </w:rPr>
      </w:pPr>
    </w:p>
    <w:p w14:paraId="640C78B9">
      <w:pPr>
        <w:rPr>
          <w:rFonts w:ascii="Times New Roman" w:hAnsi="Times New Roman" w:eastAsia="等线" w:cs="Times New Roman"/>
          <w:color w:val="auto"/>
          <w:sz w:val="22"/>
        </w:rPr>
      </w:pPr>
    </w:p>
    <w:p w14:paraId="5A6852CB">
      <w:pPr>
        <w:rPr>
          <w:rFonts w:ascii="Times New Roman" w:hAnsi="Times New Roman" w:eastAsia="等线" w:cs="Times New Roman"/>
          <w:color w:val="auto"/>
          <w:sz w:val="22"/>
        </w:rPr>
      </w:pPr>
    </w:p>
    <w:p w14:paraId="05859828">
      <w:pPr>
        <w:rPr>
          <w:rFonts w:ascii="Times New Roman" w:hAnsi="Times New Roman" w:eastAsia="等线" w:cs="Times New Roman"/>
          <w:color w:val="auto"/>
          <w:sz w:val="22"/>
        </w:rPr>
      </w:pPr>
    </w:p>
    <w:p w14:paraId="6A6E1EDE">
      <w:pPr>
        <w:rPr>
          <w:rFonts w:ascii="Times New Roman" w:hAnsi="Times New Roman" w:eastAsia="等线" w:cs="Times New Roman"/>
          <w:color w:val="auto"/>
          <w:sz w:val="22"/>
        </w:rPr>
      </w:pPr>
    </w:p>
    <w:p w14:paraId="0F3A2C31">
      <w:pPr>
        <w:rPr>
          <w:rFonts w:ascii="Times New Roman" w:hAnsi="Times New Roman" w:eastAsia="等线" w:cs="Times New Roman"/>
          <w:color w:val="auto"/>
          <w:sz w:val="22"/>
        </w:rPr>
      </w:pPr>
    </w:p>
    <w:p w14:paraId="5A0ACAFE">
      <w:pPr>
        <w:rPr>
          <w:rFonts w:ascii="Times New Roman" w:hAnsi="Times New Roman" w:eastAsia="等线" w:cs="Times New Roman"/>
          <w:color w:val="auto"/>
          <w:sz w:val="22"/>
        </w:rPr>
      </w:pPr>
    </w:p>
    <w:p w14:paraId="313A5224">
      <w:pPr>
        <w:rPr>
          <w:rFonts w:ascii="Times New Roman" w:hAnsi="Times New Roman" w:eastAsia="等线" w:cs="Times New Roman"/>
          <w:color w:val="auto"/>
          <w:sz w:val="22"/>
        </w:rPr>
      </w:pPr>
    </w:p>
    <w:p w14:paraId="43BB8D2A">
      <w:pPr>
        <w:rPr>
          <w:rFonts w:ascii="Times New Roman" w:hAnsi="Times New Roman" w:eastAsia="等线" w:cs="Times New Roman"/>
          <w:color w:val="auto"/>
          <w:sz w:val="22"/>
        </w:rPr>
      </w:pPr>
    </w:p>
    <w:p w14:paraId="06D23280">
      <w:pPr>
        <w:rPr>
          <w:rFonts w:ascii="Times New Roman" w:hAnsi="Times New Roman" w:eastAsia="等线" w:cs="Times New Roman"/>
          <w:color w:val="auto"/>
          <w:sz w:val="22"/>
        </w:rPr>
      </w:pPr>
    </w:p>
    <w:p w14:paraId="27384446">
      <w:pPr>
        <w:rPr>
          <w:rFonts w:ascii="Times New Roman" w:hAnsi="Times New Roman" w:eastAsia="等线" w:cs="Times New Roman"/>
          <w:color w:val="auto"/>
          <w:sz w:val="22"/>
        </w:rPr>
      </w:pPr>
    </w:p>
    <w:p w14:paraId="430FEEC1">
      <w:pPr>
        <w:rPr>
          <w:rFonts w:ascii="Times New Roman" w:hAnsi="Times New Roman" w:eastAsia="等线" w:cs="Times New Roman"/>
          <w:color w:val="auto"/>
          <w:sz w:val="22"/>
        </w:rPr>
      </w:pPr>
    </w:p>
    <w:p w14:paraId="4C96F4C6">
      <w:pPr>
        <w:rPr>
          <w:rFonts w:ascii="Times New Roman" w:hAnsi="Times New Roman" w:eastAsia="等线" w:cs="Times New Roman"/>
          <w:color w:val="auto"/>
          <w:sz w:val="22"/>
        </w:rPr>
      </w:pPr>
    </w:p>
    <w:p w14:paraId="7EA3F338">
      <w:pPr>
        <w:rPr>
          <w:rFonts w:ascii="Times New Roman" w:hAnsi="Times New Roman" w:eastAsia="等线" w:cs="Times New Roman"/>
          <w:color w:val="auto"/>
          <w:sz w:val="22"/>
        </w:rPr>
      </w:pPr>
    </w:p>
    <w:p w14:paraId="41B04E96">
      <w:pPr>
        <w:rPr>
          <w:rFonts w:ascii="Times New Roman" w:hAnsi="Times New Roman" w:eastAsia="等线" w:cs="Times New Roman"/>
          <w:color w:val="auto"/>
          <w:sz w:val="22"/>
        </w:rPr>
      </w:pPr>
    </w:p>
    <w:p w14:paraId="3A928B79">
      <w:pPr>
        <w:rPr>
          <w:rFonts w:ascii="Times New Roman" w:hAnsi="Times New Roman" w:eastAsia="等线" w:cs="Times New Roman"/>
          <w:color w:val="auto"/>
          <w:sz w:val="22"/>
        </w:rPr>
      </w:pPr>
    </w:p>
    <w:p w14:paraId="0EDA9A5D">
      <w:pPr>
        <w:rPr>
          <w:rFonts w:ascii="Times New Roman" w:hAnsi="Times New Roman" w:eastAsia="等线" w:cs="Times New Roman"/>
          <w:color w:val="auto"/>
          <w:sz w:val="22"/>
        </w:rPr>
      </w:pPr>
    </w:p>
    <w:p w14:paraId="7C52EC82">
      <w:pPr>
        <w:rPr>
          <w:rFonts w:ascii="Times New Roman" w:hAnsi="Times New Roman" w:eastAsia="等线" w:cs="Times New Roman"/>
          <w:color w:val="auto"/>
          <w:sz w:val="22"/>
        </w:rPr>
      </w:pPr>
    </w:p>
    <w:p w14:paraId="5D80C2EC">
      <w:pPr>
        <w:rPr>
          <w:rFonts w:ascii="Times New Roman" w:hAnsi="Times New Roman" w:eastAsia="等线" w:cs="Times New Roman"/>
          <w:color w:val="auto"/>
          <w:sz w:val="22"/>
        </w:rPr>
      </w:pPr>
    </w:p>
    <w:p w14:paraId="0852D15F">
      <w:pPr>
        <w:rPr>
          <w:rFonts w:ascii="Times New Roman" w:hAnsi="Times New Roman" w:eastAsia="等线" w:cs="Times New Roman"/>
          <w:color w:val="auto"/>
          <w:sz w:val="22"/>
        </w:rPr>
      </w:pPr>
    </w:p>
    <w:p w14:paraId="4363F7CA">
      <w:pPr>
        <w:jc w:val="center"/>
        <w:rPr>
          <w:rFonts w:hint="default" w:ascii="Times New Roman" w:hAnsi="Times New Roman" w:eastAsia="等线" w:cs="Times New Roman"/>
          <w:color w:val="auto"/>
          <w:sz w:val="22"/>
        </w:rPr>
      </w:pPr>
      <w:r>
        <w:rPr>
          <w:rFonts w:hint="default" w:ascii="Times New Roman" w:hAnsi="Times New Roman" w:eastAsia="等线" w:cs="Times New Roman"/>
          <w:b/>
          <w:bCs/>
          <w:color w:val="auto"/>
          <w:sz w:val="22"/>
        </w:rPr>
        <w:t>Table 2</w:t>
      </w:r>
      <w:r>
        <w:rPr>
          <w:rFonts w:hint="default" w:ascii="Times New Roman" w:hAnsi="Times New Roman" w:eastAsia="等线" w:cs="Times New Roman"/>
          <w:b/>
          <w:bCs/>
          <w:color w:val="auto"/>
          <w:sz w:val="22"/>
          <w:lang w:val="en-US" w:eastAsia="zh-CN"/>
        </w:rPr>
        <w:t xml:space="preserve"> </w:t>
      </w:r>
      <w:r>
        <w:rPr>
          <w:rFonts w:hint="default" w:ascii="Times New Roman" w:hAnsi="Times New Roman" w:eastAsia="等线" w:cs="Times New Roman"/>
          <w:color w:val="auto"/>
          <w:sz w:val="22"/>
        </w:rPr>
        <w:t>Comparison of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</w:t>
      </w:r>
      <w:r>
        <w:rPr>
          <w:rFonts w:hint="default" w:ascii="Times New Roman" w:hAnsi="Times New Roman" w:eastAsia="等线" w:cs="Times New Roman"/>
          <w:color w:val="auto"/>
          <w:sz w:val="22"/>
        </w:rPr>
        <w:t>baseline characteristics between patients with prior BS and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m</w:t>
      </w:r>
      <w:r>
        <w:rPr>
          <w:rFonts w:hint="default" w:ascii="Times New Roman" w:hAnsi="Times New Roman" w:eastAsia="等线" w:cs="Times New Roman"/>
          <w:color w:val="auto"/>
          <w:sz w:val="22"/>
        </w:rPr>
        <w:t>orbid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obesity </w:t>
      </w:r>
      <w:r>
        <w:rPr>
          <w:rFonts w:hint="eastAsia" w:ascii="Times New Roman" w:hAnsi="Times New Roman" w:eastAsia="等线" w:cs="Times New Roman"/>
          <w:color w:val="auto"/>
          <w:sz w:val="22"/>
          <w:lang w:eastAsia="zh-CN"/>
        </w:rPr>
        <w:t>(</w:t>
      </w:r>
      <w:r>
        <w:rPr>
          <w:rFonts w:hint="default" w:ascii="Times New Roman" w:hAnsi="Times New Roman" w:eastAsia="等线" w:cs="Times New Roman"/>
          <w:color w:val="auto"/>
          <w:sz w:val="22"/>
        </w:rPr>
        <w:t>20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2</w:t>
      </w:r>
      <w:r>
        <w:rPr>
          <w:rFonts w:hint="default" w:ascii="Times New Roman" w:hAnsi="Times New Roman" w:eastAsia="等线" w:cs="Times New Roman"/>
          <w:color w:val="auto"/>
          <w:sz w:val="22"/>
        </w:rPr>
        <w:t>0-20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22</w:t>
      </w:r>
      <w:r>
        <w:rPr>
          <w:rFonts w:hint="default" w:ascii="Times New Roman" w:hAnsi="Times New Roman" w:eastAsia="等线" w:cs="Times New Roman"/>
          <w:color w:val="auto"/>
          <w:sz w:val="22"/>
        </w:rPr>
        <w:t>)</w:t>
      </w:r>
    </w:p>
    <w:tbl>
      <w:tblPr>
        <w:tblStyle w:val="19"/>
        <w:tblW w:w="10846" w:type="dxa"/>
        <w:tblInd w:w="-1091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9"/>
        <w:gridCol w:w="2513"/>
        <w:gridCol w:w="1653"/>
        <w:gridCol w:w="1587"/>
        <w:gridCol w:w="787"/>
        <w:gridCol w:w="1573"/>
        <w:gridCol w:w="1627"/>
        <w:gridCol w:w="767"/>
      </w:tblGrid>
      <w:tr w14:paraId="5D4E474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5D159322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402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5FCE7CFD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Before Propensity Score Matching</w:t>
            </w:r>
          </w:p>
        </w:tc>
        <w:tc>
          <w:tcPr>
            <w:tcW w:w="396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63D96C6C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After Propensity Score Matching</w:t>
            </w:r>
          </w:p>
        </w:tc>
      </w:tr>
      <w:tr w14:paraId="1CBB423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47C5D31B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2F32ABE9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5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2437F75B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atients with prior BS </w:t>
            </w:r>
          </w:p>
        </w:tc>
        <w:tc>
          <w:tcPr>
            <w:tcW w:w="7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49C823CA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  <w:tc>
          <w:tcPr>
            <w:tcW w:w="157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AEBE956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62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4831285A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atients with prior BS </w:t>
            </w:r>
          </w:p>
        </w:tc>
        <w:tc>
          <w:tcPr>
            <w:tcW w:w="76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28B2ECF8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</w:tr>
      <w:tr w14:paraId="1801156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CD04545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Total (n=count)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27AF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03</w:t>
            </w:r>
          </w:p>
        </w:tc>
        <w:tc>
          <w:tcPr>
            <w:tcW w:w="158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CD1A4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884</w:t>
            </w:r>
          </w:p>
        </w:tc>
        <w:tc>
          <w:tcPr>
            <w:tcW w:w="78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04F04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923E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866</w:t>
            </w:r>
          </w:p>
        </w:tc>
        <w:tc>
          <w:tcPr>
            <w:tcW w:w="162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53076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866</w:t>
            </w:r>
          </w:p>
        </w:tc>
        <w:tc>
          <w:tcPr>
            <w:tcW w:w="76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817D4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7C3BAE9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B1BDB8B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ge (years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,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median 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46198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1C68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)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D1BB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B3EE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6A79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)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22DD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22552D9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85B44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ge group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2987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7614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FB3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9AA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706A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986A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272024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6F074C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4AFE3F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≤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4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CB014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6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4840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3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FD34A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45E0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936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9A38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2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3CC97D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0</w:t>
            </w:r>
          </w:p>
        </w:tc>
      </w:tr>
      <w:tr w14:paraId="48E5B13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4291F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91BDA9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≥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29126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3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3A55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5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8FE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49CC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3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DBF21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4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FD11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76670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8FC5A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Sex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BBED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DA76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026FC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869D2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2F68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FA1B9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71F2BF9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85219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392E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Mal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7614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2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0CE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4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F53E1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D16E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4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6EA2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4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4FB68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8</w:t>
            </w:r>
          </w:p>
        </w:tc>
      </w:tr>
      <w:tr w14:paraId="49BF6DB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EC21F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DA28FD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Femal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A167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8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B6F74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3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F6A81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9772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2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EC96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2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AA3DC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7AA2082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0E0A437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Race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177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6AF8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79BE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40A9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9231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787AA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</w:tr>
      <w:tr w14:paraId="5365171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7FFB186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8BA8CB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Whit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0CDF5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8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FCB48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7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88DC3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E1B556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51 (7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%)</w:t>
            </w:r>
          </w:p>
        </w:tc>
        <w:tc>
          <w:tcPr>
            <w:tcW w:w="16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1D9F1A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62 (7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76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3BCC1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</w:p>
        </w:tc>
      </w:tr>
      <w:tr w14:paraId="6AC74F3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91D1655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7A9075A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Black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FE97A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1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8433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4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BA3F4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F179F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37 (1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46D35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41 (1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56CBF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6C0EE45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98DFBF8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575327C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Hispanic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4037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6A8A5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4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003C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799CB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55 (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92033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40 (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DD70D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64CBBCB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C02ED80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86224CC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sian or Pacific Islander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06A2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1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35C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7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82782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D73D5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0 (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FC54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9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BD19D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70F7271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C9E2BDD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50E7B6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Native American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DE6D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7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C7E40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5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4575F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8C2E7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815DD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0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56C1F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609C004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BA1F5AC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C4B8ECE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Other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B6C91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06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5B2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AC5B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A269B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8 (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AEE6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4 (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2575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698A30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474D359">
            <w:pP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CCI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3DAD159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C3E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1CB0E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81794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4FF0B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6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E0F8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</w:tr>
      <w:tr w14:paraId="1C35EB3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505F641">
            <w:pPr>
              <w:jc w:val="center"/>
              <w:rPr>
                <w:rFonts w:hint="default" w:ascii="Times New Roman" w:hAnsi="Times New Roman" w:cs="Times New Roman" w:eastAsiaTheme="minorEastAsia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9578A73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1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C4526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570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D380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5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60F2E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56F55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26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A0586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6B04C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</w:p>
        </w:tc>
      </w:tr>
      <w:tr w14:paraId="2E3B846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3E4BC40">
            <w:pPr>
              <w:jc w:val="center"/>
              <w:rPr>
                <w:rFonts w:hint="default" w:ascii="Times New Roman" w:hAnsi="Times New Roman" w:cs="Times New Roman" w:eastAsiaTheme="minorEastAsia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FFCE8C2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2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C65C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2369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D07C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5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9F390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29BC5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12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54842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5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51DF9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203138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47590C9">
            <w:pPr>
              <w:jc w:val="center"/>
              <w:rPr>
                <w:rFonts w:hint="default" w:ascii="Times New Roman" w:hAnsi="Times New Roman" w:cs="Times New Roman" w:eastAsiaTheme="minorEastAsia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A1A43A2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≥3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0464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464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23DA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76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8B5E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7831E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3728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C114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3750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DEB1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C162B6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6091C66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Quarter of admission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8DB9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8CFB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807C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14463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54EE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0C1C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2E8C9AB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8497A04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E46BADB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-3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1787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8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93C9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1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D305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A638D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43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97BB1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15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C450E5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</w:p>
        </w:tc>
      </w:tr>
      <w:tr w14:paraId="134C19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ACA2E65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BB5299E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-6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5134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8BF3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7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F3A1A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1689A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48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9345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70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DC7FD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4670CCB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D5FF33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1B04C7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-9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FDE6E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578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F7D02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1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8C8A9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4AC27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63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24965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005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2C346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016175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3ED0A26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B2E1460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-12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F9BC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8C9EB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8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DECA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4F75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012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5A0FE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976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591F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07A77A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EC41544">
            <w:pP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Admission day is a weekend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AAD171B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1724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621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CC9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436CF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36F34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6D266CF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CEB05DB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7D0555B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C1D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596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8964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19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A1D87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70069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3136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460B6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3180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2045B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20</w:t>
            </w:r>
          </w:p>
        </w:tc>
      </w:tr>
      <w:tr w14:paraId="107CEED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C3AAD11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8294862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11CCB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0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B13B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688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2BB8E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0993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730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90FB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686 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%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1BF6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E3370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2038064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S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oke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D4B4A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44B62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31380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DD07A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7A1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95A89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5A9E754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3DF5685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2C5A70C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C2B2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719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B1D4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9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A14AA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ADDC05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13 (7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2E59F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86 (6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762B2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0</w:t>
            </w:r>
          </w:p>
        </w:tc>
      </w:tr>
      <w:tr w14:paraId="1B8E248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0382823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DB2975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4985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8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FE3FD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189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03119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DB13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153 (2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7B8A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180 (3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23D9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1FA6FB1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7BEEF98">
            <w:pP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Median household income national quartile patient 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zi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c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ode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(%)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EA0B7A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B6AD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C47C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87F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8B9F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2820862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A6AB945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7467C0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-25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345A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4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7FA7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4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4025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E76E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46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9B243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44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260EF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5</w:t>
            </w:r>
          </w:p>
        </w:tc>
      </w:tr>
      <w:tr w14:paraId="251A5DC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8350CB8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CE2C31D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-50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AB3D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0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4D38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5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AF154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45F47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57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D146C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42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6848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3BA1155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57013E5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B822878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1-75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10E2D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7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DD958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1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2FEAB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C635EC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23 (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D6D3B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10 (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90BF0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5ADEA80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15F233C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yellow"/>
                <w:shd w:val="clear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8FEB295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6-100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3DF9C7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8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7632AFD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7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101726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72A64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40 (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)</w:t>
            </w:r>
          </w:p>
        </w:tc>
        <w:tc>
          <w:tcPr>
            <w:tcW w:w="1627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23A06F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70 (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)</w:t>
            </w:r>
          </w:p>
        </w:tc>
        <w:tc>
          <w:tcPr>
            <w:tcW w:w="767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45B8EB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4D132CD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0846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811A840">
            <w:pPr>
              <w:jc w:val="right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ascii="Times New Roman" w:hAnsi="Times New Roman" w:eastAsia="等线" w:cs="Times New Roman"/>
                <w:sz w:val="22"/>
              </w:rPr>
              <w:t>Continue</w:t>
            </w:r>
          </w:p>
        </w:tc>
      </w:tr>
      <w:tr w14:paraId="3E7988B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706ADA4E">
            <w:pPr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402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7EE2BF8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Before Propensity Score Matching</w:t>
            </w:r>
          </w:p>
        </w:tc>
        <w:tc>
          <w:tcPr>
            <w:tcW w:w="396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12B205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After Propensity Score Matching</w:t>
            </w:r>
          </w:p>
        </w:tc>
      </w:tr>
      <w:tr w14:paraId="0D57E69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106731A">
            <w:pPr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haracteristics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63A96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5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25E26DA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atients with prior BS </w:t>
            </w:r>
          </w:p>
        </w:tc>
        <w:tc>
          <w:tcPr>
            <w:tcW w:w="7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4CC1ADB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  <w:tc>
          <w:tcPr>
            <w:tcW w:w="157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5111F5B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62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40ABC27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atients with prior BS </w:t>
            </w:r>
          </w:p>
        </w:tc>
        <w:tc>
          <w:tcPr>
            <w:tcW w:w="76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98E5C6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</w:tr>
      <w:tr w14:paraId="591421D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CFB0AF5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Type of admission (%)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2FDB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AE3F3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0811E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50E1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CE714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9CF3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70C6E3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274703E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5057C91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on-electiv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2A31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6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0A8C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96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C95D4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76211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972 (7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BD074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956 (7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01245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</w:p>
        </w:tc>
      </w:tr>
      <w:tr w14:paraId="49C8966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6A3C727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C15C858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lectiv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E452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4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D2B6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2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A4C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3BD6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94 (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ADD56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10 (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4B36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C74612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CD1E8A">
            <w:pP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Bed size of hospital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D35B1D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33C6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6EC1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7305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5880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A656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3E4E783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2A8C554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24CA375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Small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33A0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2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723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682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70A18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14C64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35 (1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7CF4D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80 (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D5151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7181CD0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AD03052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4C079F4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Medium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83D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3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E69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3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806AD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D1BBE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65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62780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35 (2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634EC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4824FE2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EE27011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EEF499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Large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A7E7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4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9922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26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BB67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3BC7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166 (5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D512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251 (5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24CD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376A634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1BC3390">
            <w:pP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T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eaching status of hospital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8622D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B1F472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2880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4B6A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9700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41AF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03CA31E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7AD60A4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9DED45D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onteaching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72F4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2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AD97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707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C4C41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88F18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7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16C5E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0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7B31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</w:p>
        </w:tc>
      </w:tr>
      <w:tr w14:paraId="13EA285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BFBDD4D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2F94AAD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T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eaching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19A0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4B4A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17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C1A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807A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18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AFBD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16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66D8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2BE16AC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6A0FA32">
            <w:pPr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yellow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Location of 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hospital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F73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E763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4DA7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BFA1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BAE54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8A6AC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5F7B94D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12790B2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yellow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C6C3E0E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R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ural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39FD0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46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CD39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84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5D945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18BED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9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4670D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8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EC23B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0</w:t>
            </w:r>
          </w:p>
        </w:tc>
      </w:tr>
      <w:tr w14:paraId="3E25C01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AE32A79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yellow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0179476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U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rban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80C6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4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DF85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70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3DF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E09A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66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5A91A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68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(9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921D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</w:p>
        </w:tc>
      </w:tr>
      <w:tr w14:paraId="7E2234B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FBAC2D2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Type of insure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BE0C1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1E7B2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1F5F00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97EC21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47CDF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23819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20D496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2AA2BC4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1816334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Medicar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03060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1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B95A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2371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274CF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F74C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2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8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826EA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5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761C0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1E055CD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2FDBA73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DA3422F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Medicaid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6FAFC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5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7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375C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2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955952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58D53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8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DFCBE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326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A48823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530C9E1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D5D93B0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D025171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Private insuranc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F95D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1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512DB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4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9F893D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A00D8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5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C10F6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047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893E59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410CB3E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BCB2958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7D0B7B2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Self-pay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54077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47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CBB9C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43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F01665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470D9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3594E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2D99EA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5CEAC44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AC968A6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BEA7CB3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No charg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ED80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F2CB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CAE0CB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48AA4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1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2FC2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1%)</w:t>
            </w:r>
          </w:p>
        </w:tc>
        <w:tc>
          <w:tcPr>
            <w:tcW w:w="76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A55491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3B83640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6B4EE31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F9E950B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Other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0531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5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F28F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E98F5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056E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7D82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4%)</w:t>
            </w:r>
          </w:p>
        </w:tc>
        <w:tc>
          <w:tcPr>
            <w:tcW w:w="76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5E743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705FB1B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A1E438D">
            <w:pPr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Region of hospital (%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7C3D8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1119C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78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DF8B9E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743E5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6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9DAFDB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7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5B416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32ABE02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600CEC9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04CCD5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Northeas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452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7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3F727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6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5C9B07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A97170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2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E64E3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8 (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%)</w:t>
            </w:r>
          </w:p>
        </w:tc>
        <w:tc>
          <w:tcPr>
            <w:tcW w:w="767" w:type="dxa"/>
            <w:vMerge w:val="restart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324D32D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5994EAF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0883676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5B25943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Midwest or North Central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7CB5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7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EB5F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050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1F2012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3C5F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05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AC858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 xml:space="preserve">1043 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/>
              </w:rPr>
              <w:t>%)</w:t>
            </w:r>
          </w:p>
        </w:tc>
        <w:tc>
          <w:tcPr>
            <w:tcW w:w="76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3BCA517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6EA032D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DD24BD0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432FACF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South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86A9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2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36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1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0D5F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3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335B1C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3E1CB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5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15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6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EA1DC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42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36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6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22336F2E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27DCF3B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3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034926E">
            <w:pPr>
              <w:shd w:val="clear"/>
              <w:jc w:val="center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</w:p>
        </w:tc>
        <w:tc>
          <w:tcPr>
            <w:tcW w:w="251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E9AFA77">
            <w:pP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West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07A9F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40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15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944448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34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%)</w:t>
            </w:r>
          </w:p>
        </w:tc>
        <w:tc>
          <w:tcPr>
            <w:tcW w:w="787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683B5BC5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20510BA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664 (17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2%)</w:t>
            </w:r>
          </w:p>
        </w:tc>
        <w:tc>
          <w:tcPr>
            <w:tcW w:w="1627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D42D3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734 (19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%)</w:t>
            </w:r>
          </w:p>
        </w:tc>
        <w:tc>
          <w:tcPr>
            <w:tcW w:w="76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397B20BC">
            <w:pPr>
              <w:widowControl/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</w:tbl>
    <w:p w14:paraId="4D28E4EB">
      <w:pP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</w:pPr>
      <w:r>
        <w:rPr>
          <w:rFonts w:hint="default" w:ascii="Times New Roman" w:hAnsi="Times New Roman" w:eastAsia="等线" w:cs="Times New Roman"/>
          <w:color w:val="auto"/>
          <w:sz w:val="22"/>
        </w:rPr>
        <w:t>B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Bariatric Surge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>CCI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: C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harlson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C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omorbidity 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  <w:szCs w:val="22"/>
          <w:lang w:val="en-US" w:eastAsia="zh-CN"/>
        </w:rPr>
        <w:t>ndex</w:t>
      </w:r>
    </w:p>
    <w:p w14:paraId="7CAE7D08">
      <w:pPr>
        <w:rPr>
          <w:rFonts w:ascii="Times New Roman" w:hAnsi="Times New Roman" w:eastAsia="等线" w:cs="Times New Roman"/>
          <w:color w:val="auto"/>
          <w:sz w:val="22"/>
        </w:rPr>
      </w:pPr>
    </w:p>
    <w:p w14:paraId="549AB7A8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2CA4E66F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340452E7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04787716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231F88D2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6415DFB8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273FE18D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4A420A35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11F33ED9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1E3269E8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6D8745F1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2153E7C9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1C23BB25">
      <w:pPr>
        <w:shd w:val="clear"/>
        <w:jc w:val="center"/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</w:pPr>
      <w:r>
        <w:rPr>
          <w:rFonts w:hint="default" w:ascii="Times New Roman" w:hAnsi="Times New Roman" w:eastAsia="等线" w:cs="Times New Roman"/>
          <w:b/>
          <w:bCs/>
          <w:color w:val="auto"/>
          <w:sz w:val="22"/>
        </w:rPr>
        <w:t>Table 3</w:t>
      </w:r>
      <w:r>
        <w:rPr>
          <w:rFonts w:hint="default" w:ascii="Times New Roman" w:hAnsi="Times New Roman" w:eastAsia="等线" w:cs="Times New Roman"/>
          <w:b/>
          <w:bCs/>
          <w:color w:val="auto"/>
          <w:sz w:val="18"/>
          <w:szCs w:val="18"/>
          <w:highlight w:val="none"/>
        </w:rPr>
        <w:t xml:space="preserve"> </w:t>
      </w:r>
      <w:r>
        <w:rPr>
          <w:rFonts w:hint="eastAsia" w:ascii="Times New Roman" w:hAnsi="Times New Roman" w:eastAsia="等线" w:cs="Times New Roman"/>
          <w:b/>
          <w:bCs/>
          <w:color w:val="auto"/>
          <w:sz w:val="18"/>
          <w:szCs w:val="18"/>
          <w:highlight w:val="none"/>
          <w:lang w:val="en-US" w:eastAsia="zh-CN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auto"/>
          <w:spacing w:val="-4"/>
          <w:sz w:val="20"/>
          <w:szCs w:val="20"/>
        </w:rPr>
        <w:t>Perioperative</w:t>
      </w:r>
      <w:r>
        <w:rPr>
          <w:rFonts w:hint="eastAsia" w:ascii="Times New Roman" w:hAnsi="Times New Roman" w:cs="Times New Roman"/>
          <w:b w:val="0"/>
          <w:bCs w:val="0"/>
          <w:color w:val="auto"/>
          <w:spacing w:val="-4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eastAsia="等线" w:cs="Times New Roman"/>
          <w:color w:val="000000"/>
          <w:kern w:val="0"/>
          <w:sz w:val="22"/>
          <w:szCs w:val="22"/>
        </w:rPr>
        <w:t>comorbidities</w:t>
      </w:r>
      <w:r>
        <w:rPr>
          <w:rFonts w:hint="eastAsia" w:ascii="Times New Roman" w:hAnsi="Times New Roman" w:eastAsia="宋体" w:cs="Times New Roman"/>
          <w:b w:val="0"/>
          <w:bCs w:val="0"/>
          <w:color w:val="auto"/>
          <w:spacing w:val="-5"/>
          <w:sz w:val="20"/>
          <w:szCs w:val="2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of 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>s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tudy 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>c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>ohorts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 </w:t>
      </w:r>
    </w:p>
    <w:p w14:paraId="40BBC8A7">
      <w:pPr>
        <w:shd w:val="clear"/>
        <w:jc w:val="center"/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</w:pPr>
    </w:p>
    <w:tbl>
      <w:tblPr>
        <w:tblStyle w:val="19"/>
        <w:tblW w:w="10668" w:type="dxa"/>
        <w:tblInd w:w="-1091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48"/>
        <w:gridCol w:w="1740"/>
        <w:gridCol w:w="1512"/>
        <w:gridCol w:w="840"/>
        <w:gridCol w:w="1488"/>
        <w:gridCol w:w="1488"/>
        <w:gridCol w:w="852"/>
      </w:tblGrid>
      <w:tr w14:paraId="435EE66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7D290A21">
            <w:pPr>
              <w:shd w:val="clear"/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18"/>
                <w:szCs w:val="18"/>
                <w:highlight w:val="none"/>
              </w:rPr>
            </w:pPr>
          </w:p>
        </w:tc>
        <w:tc>
          <w:tcPr>
            <w:tcW w:w="409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97AE729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Before Propensity Score Matching</w:t>
            </w:r>
          </w:p>
        </w:tc>
        <w:tc>
          <w:tcPr>
            <w:tcW w:w="382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7781D09C">
            <w:pP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After Propensity Score Matching</w:t>
            </w:r>
          </w:p>
        </w:tc>
      </w:tr>
      <w:tr w14:paraId="5B027DE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9B4BC75">
            <w:pPr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omorbidities</w:t>
            </w:r>
          </w:p>
        </w:tc>
        <w:tc>
          <w:tcPr>
            <w:tcW w:w="17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E419E95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5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7C75CC05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tients with prior BS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37DE35E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1E72A3F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964BAAC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tients with prior BS</w:t>
            </w:r>
          </w:p>
        </w:tc>
        <w:tc>
          <w:tcPr>
            <w:tcW w:w="85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5F5F543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</w:tr>
      <w:tr w14:paraId="5DA78EA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97061EB">
            <w:pPr>
              <w:jc w:val="left"/>
              <w:rPr>
                <w:rFonts w:hint="default" w:ascii="Times New Roman" w:hAnsi="Times New Roman" w:eastAsia="等线" w:cs="Times New Roman"/>
                <w:b w:val="0"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cquired immune deficiency syndrome</w:t>
            </w:r>
          </w:p>
        </w:tc>
        <w:tc>
          <w:tcPr>
            <w:tcW w:w="174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149C2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8DB5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9E90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39F9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3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80E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85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41AA6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08C0215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A29DC7D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lcohol abu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4CE88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4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7CB8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9989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206F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6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85B0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3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AB11C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</w:tr>
      <w:tr w14:paraId="0FE64BB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4C7CC53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Deficiency anemia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79BA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7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B8CC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1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62D3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FEB7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16 (3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38B3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03 (3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D550C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</w:p>
        </w:tc>
      </w:tr>
      <w:tr w14:paraId="0B7D428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50A245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Chronic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blood loss anemia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7BEC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1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0505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7ABB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F829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3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39FA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5D14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4</w:t>
            </w:r>
          </w:p>
        </w:tc>
      </w:tr>
      <w:tr w14:paraId="0FAB03E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34C6397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etastatic cancer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08B6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5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A946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E1FE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5392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0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DAE26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C758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9</w:t>
            </w:r>
          </w:p>
        </w:tc>
      </w:tr>
      <w:tr w14:paraId="3E2B6EF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3CCA750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oagulopathy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F5FCD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7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D639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7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3B16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85A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0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C7CD3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74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7FA2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</w:p>
        </w:tc>
      </w:tr>
      <w:tr w14:paraId="7EA242C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6A45071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epressio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7E6E2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4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D119A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1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BAAF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7B11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83 (2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4A2B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09 (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D74F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8</w:t>
            </w:r>
          </w:p>
        </w:tc>
      </w:tr>
      <w:tr w14:paraId="605EE83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EAA7D0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rug abu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D51B8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9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A96BB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6B764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0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4C43F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6 (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39E35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8 (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61ED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9</w:t>
            </w:r>
          </w:p>
        </w:tc>
      </w:tr>
      <w:tr w14:paraId="1B541C6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F1A67E3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eart failur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6AEA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9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1945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0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2252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0FF2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79 (3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6BE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03 (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53F0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</w:t>
            </w:r>
          </w:p>
        </w:tc>
      </w:tr>
      <w:tr w14:paraId="796378F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0255F1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Liver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F62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76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FAE5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A912B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0F46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71 (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C4CF9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1 (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DEC3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8</w:t>
            </w:r>
          </w:p>
        </w:tc>
      </w:tr>
      <w:tr w14:paraId="622163C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A9054C7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hronic pulmonary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C28E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2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68F3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5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F12BC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E067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31 (2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39B5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55 (2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10C6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</w:p>
        </w:tc>
      </w:tr>
      <w:tr w14:paraId="1293147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0E92119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Other neurological disorder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B8C77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1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AD01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3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C464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C8A59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33 (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109E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36 (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77466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1</w:t>
            </w:r>
          </w:p>
        </w:tc>
      </w:tr>
      <w:tr w14:paraId="2015F79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2BEF09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aralysi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074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5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70B3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55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0546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7 (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302F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7 (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CA8B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0</w:t>
            </w:r>
          </w:p>
        </w:tc>
      </w:tr>
      <w:tr w14:paraId="074BB32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2F71CEB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eripheral vascular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9CEA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17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B295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257E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2A8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6 (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7ECF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6 (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1496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0</w:t>
            </w:r>
          </w:p>
        </w:tc>
      </w:tr>
      <w:tr w14:paraId="0706353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D946B6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ulmonary circulation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401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F0F1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3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6598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9133F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4 (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47B59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35 (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2D36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</w:p>
        </w:tc>
      </w:tr>
      <w:tr w14:paraId="641A789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B5A65D9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ypothyroidis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9CC47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0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08749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0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1828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F1AF4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14 (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ED3C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90 (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B9AF4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</w:tr>
      <w:tr w14:paraId="0542876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275A66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Other thyroid disorder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F477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0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926AF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B116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E429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3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D814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8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094A9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6</w:t>
            </w:r>
          </w:p>
        </w:tc>
      </w:tr>
      <w:tr w14:paraId="32219A2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678E5C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eptic ulcer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36B5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7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ECD5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9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F982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C18AA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7 (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66E82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86 (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353DB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</w:p>
        </w:tc>
      </w:tr>
      <w:tr w14:paraId="633FEBB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1B1485F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Valvular d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AB94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29FD8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99DFD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DADB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46 (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E52B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0 (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6E31B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0</w:t>
            </w:r>
          </w:p>
        </w:tc>
      </w:tr>
      <w:tr w14:paraId="0793D23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176B0F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Renal failur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EE08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9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1195D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31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437DF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71657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351 (3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21F4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307 (3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6C78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</w:t>
            </w:r>
          </w:p>
        </w:tc>
      </w:tr>
      <w:tr w14:paraId="09A9EC8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E323159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ypertensio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5C0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0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21033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2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CD78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CF97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43 (5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9749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18 (5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4A62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</w:p>
        </w:tc>
      </w:tr>
      <w:tr w14:paraId="46DD1CA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D3AFA4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olid tumor without metastasi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0C038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70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BB2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C96D2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421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2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32DF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8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D8E6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4</w:t>
            </w:r>
          </w:p>
        </w:tc>
      </w:tr>
      <w:tr w14:paraId="6C4B70E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F74018D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Coronary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rtery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0EB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5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159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7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6CBC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ECF77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36 (4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D7A30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66 (4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C9A3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9</w:t>
            </w:r>
          </w:p>
        </w:tc>
      </w:tr>
      <w:tr w14:paraId="7E570E2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AD8668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Previous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yocardial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nfarctio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C65D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41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FD46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BBD3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1AED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9 (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0CF6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0 (1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CABC4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</w:t>
            </w:r>
          </w:p>
        </w:tc>
      </w:tr>
      <w:tr w14:paraId="3C28B79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35E23B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revious PCI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EAEF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43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B899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05E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04C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7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0160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0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3E48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2</w:t>
            </w:r>
          </w:p>
        </w:tc>
      </w:tr>
      <w:tr w14:paraId="6E197DC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258E2E3E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Aortic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v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alve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18B9D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03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1700E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3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493CA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9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9212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46 (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E36C2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9 (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ABA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9</w:t>
            </w:r>
          </w:p>
        </w:tc>
      </w:tr>
      <w:tr w14:paraId="6DE7DF1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233CA6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Atherosclerotic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DDC6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0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730A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6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12CD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B173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15 (4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0519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52 (4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9703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40</w:t>
            </w:r>
          </w:p>
        </w:tc>
      </w:tr>
      <w:tr w14:paraId="2CB7AC4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0EA162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Congenital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eart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4082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2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9D382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7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6BC0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E6B3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06 (5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E614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61 (5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20DE5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1</w:t>
            </w:r>
          </w:p>
        </w:tc>
      </w:tr>
      <w:tr w14:paraId="4BB444F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33185DB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Rheumatic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eart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seas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309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EBD54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2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9EB0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3227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90 (3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A92BF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17 (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924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</w:p>
        </w:tc>
      </w:tr>
      <w:tr w14:paraId="0C70D36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25B7B0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Prior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trok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704E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88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0D42B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5F1F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535C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13 (1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8427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6 (1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8AD6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80</w:t>
            </w:r>
          </w:p>
        </w:tc>
      </w:tr>
      <w:tr w14:paraId="51FA0BD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91C771C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Obstructive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leep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nea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3D75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6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BAE3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9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1C57E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BE8B3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21 (2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8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72E0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88 (2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8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EFFF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</w:p>
        </w:tc>
      </w:tr>
      <w:tr w14:paraId="34FDEED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74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882B6B9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moking</w:t>
            </w:r>
          </w:p>
        </w:tc>
        <w:tc>
          <w:tcPr>
            <w:tcW w:w="17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003645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8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6661E85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6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84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0DB7697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88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6FB1DD2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28 (3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1488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64373B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56 (4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85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A4A7F1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</w:tr>
    </w:tbl>
    <w:p w14:paraId="38C479A4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  <w:r>
        <w:rPr>
          <w:rFonts w:hint="default" w:ascii="Times New Roman" w:hAnsi="Times New Roman" w:eastAsia="等线" w:cs="Times New Roman"/>
          <w:color w:val="auto"/>
          <w:sz w:val="22"/>
        </w:rPr>
        <w:t>B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Bariatric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s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urge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PCI</w:t>
      </w:r>
      <w:r>
        <w:rPr>
          <w:rFonts w:hint="eastAsia" w:ascii="Times New Roman" w:hAnsi="Times New Roman" w:eastAsia="等线" w:cs="Times New Roman"/>
          <w:color w:val="auto"/>
          <w:sz w:val="22"/>
          <w:szCs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Percutaneous Coronary Intervention</w:t>
      </w:r>
    </w:p>
    <w:p w14:paraId="2C94FB62">
      <w:pPr>
        <w:rPr>
          <w:rFonts w:ascii="Times New Roman" w:hAnsi="Times New Roman" w:eastAsia="等线" w:cs="Times New Roman"/>
          <w:color w:val="auto"/>
          <w:sz w:val="16"/>
          <w:szCs w:val="18"/>
        </w:rPr>
      </w:pPr>
    </w:p>
    <w:p w14:paraId="64C83287">
      <w:pPr>
        <w:shd w:val="clear"/>
        <w:jc w:val="both"/>
        <w:rPr>
          <w:rFonts w:hint="default" w:ascii="Times New Roman" w:hAnsi="Times New Roman" w:eastAsia="等线" w:cs="Times New Roman"/>
          <w:b/>
          <w:bCs/>
          <w:color w:val="auto"/>
          <w:kern w:val="0"/>
          <w:sz w:val="22"/>
          <w:szCs w:val="22"/>
        </w:rPr>
      </w:pPr>
    </w:p>
    <w:p w14:paraId="66CD4BF1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360" w:lineRule="auto"/>
        <w:jc w:val="center"/>
        <w:textAlignment w:val="baseline"/>
        <w:rPr>
          <w:rFonts w:hint="default" w:ascii="Times New Roman" w:hAnsi="Times New Roman" w:eastAsia="等线" w:cs="Times New Roman"/>
          <w:b w:val="0"/>
          <w:bCs w:val="0"/>
          <w:color w:val="auto"/>
          <w:sz w:val="18"/>
          <w:szCs w:val="18"/>
          <w:highlight w:val="none"/>
          <w:lang w:val="en-US" w:eastAsia="zh-CN"/>
        </w:rPr>
      </w:pPr>
      <w:r>
        <w:rPr>
          <w:rFonts w:hint="default" w:ascii="Times New Roman" w:hAnsi="Times New Roman" w:eastAsia="等线" w:cs="Times New Roman"/>
          <w:b/>
          <w:bCs/>
          <w:color w:val="auto"/>
          <w:kern w:val="0"/>
          <w:sz w:val="22"/>
          <w:szCs w:val="22"/>
        </w:rPr>
        <w:t xml:space="preserve">Table </w:t>
      </w:r>
      <w:r>
        <w:rPr>
          <w:rFonts w:hint="default" w:ascii="Times New Roman" w:hAnsi="Times New Roman" w:eastAsia="等线" w:cs="Times New Roman"/>
          <w:b/>
          <w:bCs/>
          <w:color w:val="auto"/>
          <w:kern w:val="0"/>
          <w:sz w:val="22"/>
          <w:szCs w:val="22"/>
          <w:lang w:val="en-US" w:eastAsia="zh-CN"/>
        </w:rPr>
        <w:t>4</w:t>
      </w:r>
      <w:r>
        <w:rPr>
          <w:rFonts w:hint="default" w:ascii="Times New Roman" w:hAnsi="Times New Roman" w:eastAsia="等线" w:cs="Times New Roman"/>
          <w:b/>
          <w:bCs/>
          <w:color w:val="auto"/>
          <w:sz w:val="18"/>
          <w:szCs w:val="18"/>
          <w:highlight w:val="none"/>
        </w:rPr>
        <w:t xml:space="preserve"> </w:t>
      </w:r>
      <w:r>
        <w:rPr>
          <w:rFonts w:hint="eastAsia" w:ascii="Times New Roman" w:hAnsi="Times New Roman" w:eastAsia="等线" w:cs="Times New Roman"/>
          <w:b/>
          <w:bCs/>
          <w:color w:val="auto"/>
          <w:sz w:val="18"/>
          <w:szCs w:val="18"/>
          <w:highlight w:val="none"/>
          <w:lang w:val="en-US" w:eastAsia="zh-CN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auto"/>
          <w:spacing w:val="-4"/>
          <w:sz w:val="20"/>
          <w:szCs w:val="20"/>
        </w:rPr>
        <w:t>Perioperative</w:t>
      </w:r>
      <w:r>
        <w:rPr>
          <w:rFonts w:hint="eastAsia" w:ascii="Times New Roman" w:hAnsi="Times New Roman" w:cs="Times New Roman"/>
          <w:b w:val="0"/>
          <w:bCs w:val="0"/>
          <w:color w:val="auto"/>
          <w:spacing w:val="-4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color w:val="auto"/>
          <w:spacing w:val="-5"/>
          <w:sz w:val="20"/>
          <w:szCs w:val="20"/>
        </w:rPr>
        <w:t>complications</w:t>
      </w:r>
      <w:r>
        <w:rPr>
          <w:rFonts w:hint="eastAsia" w:ascii="Times New Roman" w:hAnsi="Times New Roman" w:cs="Times New Roman"/>
          <w:color w:val="auto"/>
          <w:spacing w:val="-5"/>
          <w:sz w:val="20"/>
          <w:szCs w:val="20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>o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f 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>s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tudy 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>c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CN"/>
        </w:rPr>
        <w:t>ohorts</w:t>
      </w:r>
      <w:r>
        <w:rPr>
          <w:rFonts w:hint="eastAsia" w:ascii="Times New Roman" w:hAnsi="Times New Roman" w:cs="Times New Roman"/>
          <w:b w:val="0"/>
          <w:bCs w:val="0"/>
          <w:sz w:val="20"/>
          <w:szCs w:val="20"/>
          <w:lang w:val="en-US" w:eastAsia="zh-CN"/>
        </w:rPr>
        <w:t xml:space="preserve"> </w:t>
      </w:r>
    </w:p>
    <w:tbl>
      <w:tblPr>
        <w:tblStyle w:val="19"/>
        <w:tblpPr w:leftFromText="180" w:rightFromText="180" w:vertAnchor="text" w:horzAnchor="page" w:tblpX="698" w:tblpY="309"/>
        <w:tblOverlap w:val="never"/>
        <w:tblW w:w="10692" w:type="dxa"/>
        <w:tblInd w:w="0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12"/>
        <w:gridCol w:w="1704"/>
        <w:gridCol w:w="1524"/>
        <w:gridCol w:w="924"/>
        <w:gridCol w:w="1476"/>
        <w:gridCol w:w="1476"/>
        <w:gridCol w:w="876"/>
      </w:tblGrid>
      <w:tr w14:paraId="44F2EE6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5236707B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415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06B8EFF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Before Propensity Score Matching</w:t>
            </w:r>
          </w:p>
        </w:tc>
        <w:tc>
          <w:tcPr>
            <w:tcW w:w="382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3C8EC71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After Propensity Score Matching</w:t>
            </w:r>
          </w:p>
        </w:tc>
      </w:tr>
      <w:tr w14:paraId="652E696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099E2A5">
            <w:pPr>
              <w:jc w:val="center"/>
              <w:rPr>
                <w:rFonts w:hint="default" w:ascii="Times New Roman" w:hAnsi="Times New Roman" w:eastAsia="等线" w:cs="Times New Roman"/>
                <w:b/>
                <w:bCs w:val="0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omorbidities</w:t>
            </w:r>
          </w:p>
        </w:tc>
        <w:tc>
          <w:tcPr>
            <w:tcW w:w="170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699C299B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52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118CBAC4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tients with prior BS</w:t>
            </w:r>
          </w:p>
        </w:tc>
        <w:tc>
          <w:tcPr>
            <w:tcW w:w="92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2CD47CF3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  <w:tc>
          <w:tcPr>
            <w:tcW w:w="147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4F806B5C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</w:p>
        </w:tc>
        <w:tc>
          <w:tcPr>
            <w:tcW w:w="147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2DE8006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atients with prior BS</w:t>
            </w:r>
          </w:p>
        </w:tc>
        <w:tc>
          <w:tcPr>
            <w:tcW w:w="87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4C3190BB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2"/>
                <w:sz w:val="18"/>
                <w:szCs w:val="18"/>
                <w:highlight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</w:tr>
      <w:tr w14:paraId="5D954A6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EC9247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ied during hospitalization</w:t>
            </w:r>
          </w:p>
        </w:tc>
        <w:tc>
          <w:tcPr>
            <w:tcW w:w="170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C424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07CC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48A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64C0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65 (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147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D1EDB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3 (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7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F1F96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05EA1F6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3A73EA94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KI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8F2F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3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EE90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6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CA44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03A6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20 (3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D7DF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66 (2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71E81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2759185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AA5059B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MI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0A1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6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9E15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2615D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431D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71 (1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6FB0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7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EB09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3285866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09C7D13E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neumoni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3B29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5779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E99F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6213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0 (1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28FAA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8 (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C6EE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64CA8AE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2E15E2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troke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91A63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8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B0A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C3CC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7CE9E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9 (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D9AA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7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6507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27D5C06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8D98D4B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Atrial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f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brillatio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E01C8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6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9A795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3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3B03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9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ADF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80 (2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59F1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29 (2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2F6A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</w:t>
            </w:r>
          </w:p>
        </w:tc>
      </w:tr>
      <w:tr w14:paraId="5AB862A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5580F45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Ventricular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f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lutter /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f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brillatio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280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3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76F9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19F4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CA58F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2E534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9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5449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023FD3D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1142A38D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ost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rocedural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c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ardiogenic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ock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8AFE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4B23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31D6D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E591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EDD7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89C4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14D0D68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77FD133E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Pacemaker 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i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mplantatio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1005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55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8AF58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9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F528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22193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3 (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7FE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95 (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50BD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8</w:t>
            </w:r>
          </w:p>
        </w:tc>
      </w:tr>
      <w:tr w14:paraId="14C42C6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F8598E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Wound infectio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802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7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F6D1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7B7EE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D7BC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0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3C5B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4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0B52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3D1A793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D873DE0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VT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8E91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39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7382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068C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25CB6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2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0C53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0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D0F3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</w:p>
        </w:tc>
      </w:tr>
      <w:tr w14:paraId="3C7AFD9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56FF2E1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E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15732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12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9C2C2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DFB4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A05C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7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5358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5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582E4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  <w:tr w14:paraId="47319B1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696437D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Hemorrhage seroma hematom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AAB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0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068A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AA49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0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ADD9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4450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4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D679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</w:t>
            </w:r>
          </w:p>
        </w:tc>
      </w:tr>
      <w:tr w14:paraId="09B823B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top"/>
          </w:tcPr>
          <w:p w14:paraId="42AAA7FC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Postoperative shock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B6C0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5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5F71A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73E3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5AAA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4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D704B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87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D399D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6296045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</w:trPr>
        <w:tc>
          <w:tcPr>
            <w:tcW w:w="27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5B80286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epsis</w:t>
            </w:r>
          </w:p>
        </w:tc>
        <w:tc>
          <w:tcPr>
            <w:tcW w:w="17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841051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,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7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15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84B281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1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%)</w:t>
            </w:r>
          </w:p>
        </w:tc>
        <w:tc>
          <w:tcPr>
            <w:tcW w:w="924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2BCA29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  <w:tc>
          <w:tcPr>
            <w:tcW w:w="1476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0B171DB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55 (2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476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7537B2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0 (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876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0FA3F23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sz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sz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sz w:val="22"/>
                <w:lang w:val="en-US" w:eastAsia="zh-CN"/>
              </w:rPr>
              <w:t>5</w:t>
            </w:r>
          </w:p>
        </w:tc>
      </w:tr>
    </w:tbl>
    <w:p w14:paraId="0623E6E4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  <w:r>
        <w:rPr>
          <w:rFonts w:hint="default" w:ascii="Times New Roman" w:hAnsi="Times New Roman" w:eastAsia="等线" w:cs="Times New Roman"/>
          <w:color w:val="auto"/>
          <w:sz w:val="22"/>
        </w:rPr>
        <w:t>B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Bariatric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S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urge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AKI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Acute Kidney Inju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AMI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Acute Myocardial Infarction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DVT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Deep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V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enous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T</w:t>
      </w:r>
      <w:r>
        <w:rPr>
          <w:rFonts w:hint="default" w:ascii="Times New Roman" w:hAnsi="Times New Roman" w:eastAsia="等线" w:cs="Times New Roman"/>
          <w:color w:val="auto"/>
          <w:sz w:val="22"/>
        </w:rPr>
        <w:t>hrombosi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PE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 xml:space="preserve">Pulmonary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E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mbolism</w:t>
      </w:r>
    </w:p>
    <w:p w14:paraId="19742E31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67AF8479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2E37E467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61C18C55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49EA5762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6E64540D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4E276AF7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62404723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42DB64F2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5BFD34FA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469E9552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5C2ECD31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1140AE2A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64099215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3BB323CC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1931CF5B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427F63D8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3C8466C5">
      <w:pPr>
        <w:rPr>
          <w:rFonts w:hint="default" w:ascii="Times New Roman" w:hAnsi="Times New Roman" w:eastAsia="等线" w:cs="Times New Roman"/>
          <w:color w:val="auto"/>
          <w:sz w:val="22"/>
          <w:lang w:eastAsia="zh-CN"/>
        </w:rPr>
      </w:pPr>
    </w:p>
    <w:p w14:paraId="2B3D907A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360" w:lineRule="auto"/>
        <w:jc w:val="center"/>
        <w:textAlignment w:val="baseline"/>
        <w:rPr>
          <w:rFonts w:ascii="Times New Roman" w:hAnsi="Times New Roman" w:eastAsia="Arial" w:cs="Times New Roman"/>
          <w:spacing w:val="-5"/>
          <w:sz w:val="20"/>
          <w:szCs w:val="20"/>
        </w:rPr>
      </w:pPr>
      <w:r>
        <w:rPr>
          <w:rFonts w:hint="default" w:ascii="Times New Roman" w:hAnsi="Times New Roman" w:eastAsia="等线" w:cs="Times New Roman"/>
          <w:b/>
          <w:bCs/>
          <w:color w:val="auto"/>
          <w:sz w:val="22"/>
        </w:rPr>
        <w:t xml:space="preserve">Table </w:t>
      </w:r>
      <w:r>
        <w:rPr>
          <w:rFonts w:hint="default" w:ascii="Times New Roman" w:hAnsi="Times New Roman" w:eastAsia="等线" w:cs="Times New Roman"/>
          <w:b/>
          <w:bCs/>
          <w:color w:val="auto"/>
          <w:sz w:val="22"/>
          <w:lang w:val="en-US" w:eastAsia="zh-CN"/>
        </w:rPr>
        <w:t>5</w:t>
      </w:r>
      <w:r>
        <w:rPr>
          <w:rFonts w:hint="default" w:ascii="Times New Roman" w:hAnsi="Times New Roman" w:eastAsia="等线" w:cs="Times New Roman"/>
          <w:b/>
          <w:bCs/>
          <w:color w:val="auto"/>
          <w:sz w:val="22"/>
        </w:rPr>
        <w:t xml:space="preserve"> </w:t>
      </w:r>
      <w:r>
        <w:rPr>
          <w:rFonts w:hint="eastAsia" w:ascii="Times New Roman" w:hAnsi="Times New Roman" w:eastAsia="等线" w:cs="Times New Roman"/>
          <w:b/>
          <w:bCs/>
          <w:color w:val="auto"/>
          <w:sz w:val="22"/>
          <w:lang w:val="en-US" w:eastAsia="zh-CN"/>
        </w:rPr>
        <w:t>A</w:t>
      </w:r>
      <w:r>
        <w:rPr>
          <w:rFonts w:ascii="Times New Roman" w:hAnsi="Times New Roman" w:eastAsia="Arial" w:cs="Times New Roman"/>
          <w:spacing w:val="-4"/>
          <w:sz w:val="20"/>
          <w:szCs w:val="20"/>
        </w:rPr>
        <w:t>djusted odds ratios</w:t>
      </w:r>
      <w:r>
        <w:rPr>
          <w:rFonts w:ascii="Times New Roman" w:hAnsi="Times New Roman" w:eastAsia="Arial" w:cs="Times New Roman"/>
          <w:spacing w:val="8"/>
          <w:sz w:val="20"/>
          <w:szCs w:val="20"/>
        </w:rPr>
        <w:t xml:space="preserve"> </w:t>
      </w:r>
      <w:r>
        <w:rPr>
          <w:rFonts w:ascii="Times New Roman" w:hAnsi="Times New Roman" w:eastAsia="Arial" w:cs="Times New Roman"/>
          <w:spacing w:val="-4"/>
          <w:sz w:val="20"/>
          <w:szCs w:val="20"/>
        </w:rPr>
        <w:t>of perioperati</w:t>
      </w:r>
      <w:r>
        <w:rPr>
          <w:rFonts w:ascii="Times New Roman" w:hAnsi="Times New Roman" w:eastAsia="Arial" w:cs="Times New Roman"/>
          <w:spacing w:val="-5"/>
          <w:sz w:val="20"/>
          <w:szCs w:val="20"/>
        </w:rPr>
        <w:t>ve</w:t>
      </w:r>
      <w:r>
        <w:rPr>
          <w:rFonts w:ascii="Times New Roman" w:hAnsi="Times New Roman" w:eastAsia="Arial" w:cs="Times New Roman"/>
          <w:spacing w:val="9"/>
          <w:sz w:val="20"/>
          <w:szCs w:val="20"/>
        </w:rPr>
        <w:t xml:space="preserve"> </w:t>
      </w:r>
      <w:r>
        <w:rPr>
          <w:rFonts w:ascii="Times New Roman" w:hAnsi="Times New Roman" w:eastAsia="Arial" w:cs="Times New Roman"/>
          <w:spacing w:val="-5"/>
          <w:sz w:val="20"/>
          <w:szCs w:val="20"/>
        </w:rPr>
        <w:t>complications</w:t>
      </w:r>
    </w:p>
    <w:p w14:paraId="3EB5A50B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360" w:lineRule="auto"/>
        <w:jc w:val="center"/>
        <w:textAlignment w:val="baseline"/>
        <w:rPr>
          <w:rFonts w:hint="default" w:ascii="Times New Roman" w:hAnsi="Times New Roman" w:eastAsia="Arial" w:cs="Times New Roman"/>
          <w:spacing w:val="-5"/>
          <w:sz w:val="20"/>
          <w:szCs w:val="20"/>
          <w:lang w:val="en-US" w:eastAsia="zh-CN"/>
        </w:rPr>
      </w:pPr>
    </w:p>
    <w:tbl>
      <w:tblPr>
        <w:tblStyle w:val="19"/>
        <w:tblW w:w="10704" w:type="dxa"/>
        <w:tblInd w:w="-1103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0"/>
        <w:gridCol w:w="3096"/>
        <w:gridCol w:w="1488"/>
        <w:gridCol w:w="1560"/>
        <w:gridCol w:w="948"/>
        <w:gridCol w:w="804"/>
        <w:gridCol w:w="1572"/>
        <w:gridCol w:w="876"/>
      </w:tblGrid>
      <w:tr w14:paraId="77D3DE9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2" w:hRule="atLeast"/>
        </w:trPr>
        <w:tc>
          <w:tcPr>
            <w:tcW w:w="3456" w:type="dxa"/>
            <w:gridSpan w:val="2"/>
            <w:vMerge w:val="restart"/>
            <w:tcBorders>
              <w:top w:val="single" w:color="auto" w:sz="4" w:space="0"/>
              <w:left w:val="nil"/>
              <w:bottom w:val="single" w:color="7F7F7F" w:sz="8" w:space="0"/>
              <w:right w:val="nil"/>
            </w:tcBorders>
            <w:shd w:val="clear" w:color="auto" w:fill="auto"/>
            <w:vAlign w:val="center"/>
          </w:tcPr>
          <w:p w14:paraId="5238D335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Complications</w:t>
            </w:r>
          </w:p>
        </w:tc>
        <w:tc>
          <w:tcPr>
            <w:tcW w:w="3996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6CE53DA1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Univariate Analysis</w:t>
            </w:r>
          </w:p>
        </w:tc>
        <w:tc>
          <w:tcPr>
            <w:tcW w:w="325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0316F64A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Multivariate Logistic Regression</w:t>
            </w:r>
          </w:p>
        </w:tc>
      </w:tr>
      <w:tr w14:paraId="3BEADA2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" w:hRule="atLeast"/>
        </w:trPr>
        <w:tc>
          <w:tcPr>
            <w:tcW w:w="3456" w:type="dxa"/>
            <w:gridSpan w:val="2"/>
            <w:vMerge w:val="continue"/>
            <w:tcBorders>
              <w:top w:val="single" w:color="7F7F7F" w:sz="8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E52CDA1">
            <w:pPr>
              <w:widowControl/>
              <w:shd w:val="clear"/>
              <w:jc w:val="left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04B70C1C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M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bid obesity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</w:p>
        </w:tc>
        <w:tc>
          <w:tcPr>
            <w:tcW w:w="15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top"/>
          </w:tcPr>
          <w:p w14:paraId="37E9FD38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  <w:lang w:val="en-US" w:eastAsia="zh-CN"/>
              </w:rPr>
              <w:t>P</w:t>
            </w: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 xml:space="preserve">atients with prior BS </w:t>
            </w:r>
          </w:p>
        </w:tc>
        <w:tc>
          <w:tcPr>
            <w:tcW w:w="94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F39DFF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  <w:tc>
          <w:tcPr>
            <w:tcW w:w="80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9E86FD8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OR</w:t>
            </w:r>
          </w:p>
        </w:tc>
        <w:tc>
          <w:tcPr>
            <w:tcW w:w="15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50EB3D86">
            <w:pPr>
              <w:jc w:val="center"/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95% CI</w:t>
            </w:r>
          </w:p>
        </w:tc>
        <w:tc>
          <w:tcPr>
            <w:tcW w:w="87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0957E24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i/>
                <w:iCs/>
                <w:color w:val="auto"/>
                <w:kern w:val="0"/>
                <w:sz w:val="22"/>
                <w:szCs w:val="22"/>
              </w:rPr>
              <w:t>P</w:t>
            </w:r>
          </w:p>
        </w:tc>
      </w:tr>
      <w:tr w14:paraId="3BE4124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2" w:hRule="atLeast"/>
        </w:trPr>
        <w:tc>
          <w:tcPr>
            <w:tcW w:w="3456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55ED78F5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Medical complications</w:t>
            </w:r>
          </w:p>
        </w:tc>
        <w:tc>
          <w:tcPr>
            <w:tcW w:w="148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48575AAC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6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1A3E58DD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94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69097AA6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80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7BB61E36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15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29C2E8B7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87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14:paraId="0AD70BBB">
            <w:pPr>
              <w:shd w:val="clear"/>
              <w:jc w:val="center"/>
              <w:rPr>
                <w:rFonts w:hint="default" w:ascii="Times New Roman" w:hAnsi="Times New Roman" w:eastAsia="等线" w:cs="Times New Roman"/>
                <w:color w:val="auto"/>
                <w:sz w:val="18"/>
                <w:szCs w:val="18"/>
                <w:highlight w:val="none"/>
              </w:rPr>
            </w:pPr>
          </w:p>
        </w:tc>
      </w:tr>
      <w:tr w14:paraId="271F1B9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C9E10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1A2FF1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Died during hospitalization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13E1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65 (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4EE0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23 (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04AE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0B8E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BFA69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5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-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CEAAF">
            <w:pPr>
              <w:jc w:val="center"/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＜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205D764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4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1B9D14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910741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KI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A5089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20 (3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3AFF7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66 (2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FD46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F53B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4D221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95406">
            <w:pPr>
              <w:jc w:val="center"/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＜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5765842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809C9C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5EA95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AMI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B9AD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71 (1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A90E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47 (1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F8DF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027C28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B4A68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70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9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DFCBF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＜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02B5F75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17E525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0C38B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Pneumonia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A542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20 (1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CE0A3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8 (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8D6A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DAC0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5720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412573">
            <w:pPr>
              <w:jc w:val="center"/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＜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5AE3CE1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15263E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ED90F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Stroke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765FD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9 (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3553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7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C07C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E41BE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8B1B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B18F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</w:tr>
      <w:tr w14:paraId="6ACD312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14345A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8FDF5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Atrial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-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Fibrillation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E3355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80 (2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AD741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29 (2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70D6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7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359C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8187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1CF5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</w:p>
        </w:tc>
      </w:tr>
      <w:tr w14:paraId="6B77CBC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E64EFE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6E15A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DVT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7E5F4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2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7D911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0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1019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5F8E4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B872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7 - 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7A5D9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</w:tr>
      <w:tr w14:paraId="5536B06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61FFC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B94CEB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PE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6C3B1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07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87BE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5 (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4DD68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5311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2D46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3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7863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</w:tr>
      <w:tr w14:paraId="22439B5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9B6B5C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75FB8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Sepsis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6CA1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55 (2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CB091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0 (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D492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1AA17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2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F084C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7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D046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5</w:t>
            </w:r>
          </w:p>
        </w:tc>
      </w:tr>
      <w:tr w14:paraId="7D96A27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2" w:hRule="atLeast"/>
        </w:trPr>
        <w:tc>
          <w:tcPr>
            <w:tcW w:w="3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64833">
            <w:pPr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color w:val="auto"/>
                <w:kern w:val="0"/>
                <w:sz w:val="22"/>
                <w:szCs w:val="22"/>
              </w:rPr>
              <w:t>Surgical complications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7F81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698F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46BF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E5E6C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64D39A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4D7D7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</w:p>
        </w:tc>
      </w:tr>
      <w:tr w14:paraId="7329291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152B65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4EBCC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Post Procedural Cardiogenic Shock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013C6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7044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A51FE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8890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6B1A4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6 - 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1B3587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3694E4C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6FC88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730D06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Pacemaker Implantation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48965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55 (2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2C460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50 (16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9835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F343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689CC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A2643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2</w:t>
            </w:r>
          </w:p>
        </w:tc>
      </w:tr>
      <w:tr w14:paraId="7FD229C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7BF6FA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4F667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Wound infection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DDC6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0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BE181C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14 (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E8DFE6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EE3CF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0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F775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06C3E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&lt;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</w:tr>
      <w:tr w14:paraId="561EC22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77025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C1EBA9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Hemorrhage/seroma/hematoma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72E2C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6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242CB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4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%)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D6ED43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0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ABDF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90BD2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7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- 2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0EE7E9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</w:p>
        </w:tc>
      </w:tr>
      <w:tr w14:paraId="3B68C81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36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69AAD17C">
            <w:pPr>
              <w:shd w:val="clear"/>
              <w:rPr>
                <w:rFonts w:hint="default" w:ascii="Times New Roman" w:hAnsi="Times New Roman" w:eastAsia="等线" w:cs="Times New Roman"/>
                <w:b/>
                <w:bCs/>
                <w:color w:val="auto"/>
                <w:sz w:val="18"/>
                <w:szCs w:val="18"/>
                <w:highlight w:val="none"/>
              </w:rPr>
            </w:pPr>
          </w:p>
        </w:tc>
        <w:tc>
          <w:tcPr>
            <w:tcW w:w="309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14:paraId="2B9C0712">
            <w:pPr>
              <w:jc w:val="left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Postoperative_shock</w:t>
            </w:r>
          </w:p>
        </w:tc>
        <w:tc>
          <w:tcPr>
            <w:tcW w:w="148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FC6BAD4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4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6%)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2422C5F1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5 (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%)</w:t>
            </w:r>
          </w:p>
        </w:tc>
        <w:tc>
          <w:tcPr>
            <w:tcW w:w="94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61EBA36F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5</w:t>
            </w:r>
          </w:p>
        </w:tc>
        <w:tc>
          <w:tcPr>
            <w:tcW w:w="8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8311A70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60</w:t>
            </w:r>
          </w:p>
        </w:tc>
        <w:tc>
          <w:tcPr>
            <w:tcW w:w="15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2D4BD202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31 -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4</w:t>
            </w: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7247645D">
            <w:pPr>
              <w:jc w:val="center"/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eastAsia="zh-CN"/>
              </w:rPr>
              <w:t>.</w:t>
            </w:r>
            <w:r>
              <w:rPr>
                <w:rFonts w:hint="default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auto"/>
                <w:kern w:val="0"/>
                <w:sz w:val="22"/>
                <w:szCs w:val="22"/>
                <w:lang w:val="en-US" w:eastAsia="zh-CN"/>
              </w:rPr>
              <w:t>2</w:t>
            </w:r>
          </w:p>
        </w:tc>
      </w:tr>
    </w:tbl>
    <w:p w14:paraId="2EA3DC4F">
      <w:pP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</w:pPr>
      <w:r>
        <w:rPr>
          <w:rFonts w:hint="default" w:ascii="Times New Roman" w:hAnsi="Times New Roman" w:eastAsia="等线" w:cs="Times New Roman"/>
          <w:color w:val="auto"/>
          <w:sz w:val="22"/>
        </w:rPr>
        <w:t>B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Bariatric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S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urge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</w:rPr>
        <w:t>OR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Odds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R</w:t>
      </w:r>
      <w:r>
        <w:rPr>
          <w:rFonts w:hint="default" w:ascii="Times New Roman" w:hAnsi="Times New Roman" w:eastAsia="等线" w:cs="Times New Roman"/>
          <w:color w:val="auto"/>
          <w:sz w:val="22"/>
        </w:rPr>
        <w:t>atio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</w:rPr>
        <w:t>CI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Confidence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</w:rPr>
        <w:t>nterval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AKI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Acute 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K</w:t>
      </w:r>
      <w:r>
        <w:rPr>
          <w:rFonts w:hint="default" w:ascii="Times New Roman" w:hAnsi="Times New Roman" w:eastAsia="等线" w:cs="Times New Roman"/>
          <w:color w:val="auto"/>
          <w:sz w:val="22"/>
        </w:rPr>
        <w:t>idney 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</w:rPr>
        <w:t>njury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AMI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>Acute 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M</w:t>
      </w:r>
      <w:r>
        <w:rPr>
          <w:rFonts w:hint="default" w:ascii="Times New Roman" w:hAnsi="Times New Roman" w:eastAsia="等线" w:cs="Times New Roman"/>
          <w:color w:val="auto"/>
          <w:sz w:val="22"/>
        </w:rPr>
        <w:t>yocardial 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I</w:t>
      </w:r>
      <w:r>
        <w:rPr>
          <w:rFonts w:hint="default" w:ascii="Times New Roman" w:hAnsi="Times New Roman" w:eastAsia="等线" w:cs="Times New Roman"/>
          <w:color w:val="auto"/>
          <w:sz w:val="22"/>
        </w:rPr>
        <w:t>nfarction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,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DVT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Deep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V</w:t>
      </w:r>
      <w:r>
        <w:rPr>
          <w:rFonts w:hint="default" w:ascii="Times New Roman" w:hAnsi="Times New Roman" w:eastAsia="等线" w:cs="Times New Roman"/>
          <w:color w:val="auto"/>
          <w:sz w:val="22"/>
        </w:rPr>
        <w:t xml:space="preserve">enous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T</w:t>
      </w:r>
      <w:r>
        <w:rPr>
          <w:rFonts w:hint="default" w:ascii="Times New Roman" w:hAnsi="Times New Roman" w:eastAsia="等线" w:cs="Times New Roman"/>
          <w:color w:val="auto"/>
          <w:sz w:val="22"/>
        </w:rPr>
        <w:t>hrombosis</w:t>
      </w:r>
      <w:r>
        <w:rPr>
          <w:rFonts w:hint="eastAsia" w:ascii="Times New Roman" w:hAnsi="Times New Roman" w:eastAsia="等线" w:cs="Times New Roman"/>
          <w:color w:val="auto"/>
          <w:sz w:val="22"/>
          <w:lang w:eastAsia="zh-CN"/>
        </w:rPr>
        <w:t>,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 </w:t>
      </w:r>
      <w:r>
        <w:rPr>
          <w:rFonts w:hint="default" w:ascii="Times New Roman" w:hAnsi="Times New Roman" w:eastAsia="等线" w:cs="Times New Roman"/>
          <w:color w:val="auto"/>
          <w:sz w:val="22"/>
          <w:lang w:val="en-US" w:eastAsia="zh-CN"/>
        </w:rPr>
        <w:t>PE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 xml:space="preserve">: 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 xml:space="preserve">Pulmonary 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E</w:t>
      </w:r>
      <w:r>
        <w:rPr>
          <w:rFonts w:hint="default" w:ascii="Times New Roman" w:hAnsi="Times New Roman" w:eastAsia="等线" w:cs="Times New Roman"/>
          <w:color w:val="auto"/>
          <w:sz w:val="22"/>
          <w:lang w:eastAsia="zh-CN"/>
        </w:rPr>
        <w:t>mbolism</w:t>
      </w:r>
      <w:r>
        <w:rPr>
          <w:rFonts w:hint="eastAsia" w:ascii="Times New Roman" w:hAnsi="Times New Roman" w:eastAsia="等线" w:cs="Times New Roman"/>
          <w:color w:val="auto"/>
          <w:sz w:val="22"/>
          <w:lang w:val="en-US" w:eastAsia="zh-CN"/>
        </w:rPr>
        <w:t>, CI: Confidence Interval</w:t>
      </w:r>
    </w:p>
    <w:p w14:paraId="0C008CC9">
      <w:pPr>
        <w:rPr>
          <w:rFonts w:hint="default" w:ascii="Times New Roman" w:hAnsi="Times New Roman" w:eastAsia="等线" w:cs="Times New Roman"/>
          <w:color w:val="auto"/>
          <w:sz w:val="22"/>
          <w:lang w:val="en-US"/>
        </w:rPr>
      </w:pPr>
    </w:p>
    <w:p w14:paraId="5216F662">
      <w:pPr>
        <w:rPr>
          <w:rFonts w:hint="default" w:ascii="Times New Roman" w:hAnsi="Times New Roman" w:cs="Times New Roman"/>
          <w:color w:val="auto"/>
          <w:sz w:val="18"/>
          <w:szCs w:val="18"/>
          <w:lang w:val="en-US" w:eastAsia="zh-CN"/>
        </w:rPr>
      </w:pPr>
    </w:p>
    <w:p w14:paraId="6758FDC6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4069BC23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38404D83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538A70DC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0873C4E3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7E5F833F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3A4B1D5B">
      <w:pPr>
        <w:rPr>
          <w:rFonts w:ascii="Times New Roman" w:hAnsi="Times New Roman" w:eastAsia="等线" w:cs="Times New Roman"/>
          <w:b/>
          <w:bCs/>
          <w:color w:val="auto"/>
          <w:sz w:val="22"/>
        </w:rPr>
      </w:pPr>
    </w:p>
    <w:p w14:paraId="25158E44">
      <w:pPr>
        <w:rPr>
          <w:rFonts w:ascii="Times New Roman" w:hAnsi="Times New Roman" w:eastAsia="等线" w:cs="Times New Roman"/>
          <w:color w:val="auto"/>
          <w:sz w:val="22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lnNumType w:countBy="1" w:restart="continuous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782247001"/>
    </w:sdtPr>
    <w:sdtContent>
      <w:p w14:paraId="4F984F6B">
        <w:pPr>
          <w:pStyle w:val="5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0</w:t>
        </w:r>
        <w:r>
          <w:fldChar w:fldCharType="end"/>
        </w:r>
      </w:p>
    </w:sdtContent>
  </w:sdt>
  <w:p w14:paraId="377910DD">
    <w:pPr>
      <w:pStyle w:val="5"/>
    </w:pPr>
  </w:p>
  <w:p w14:paraId="27688AFB"/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6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NDe3NDOwsDAwMTdQ0lEKTi0uzszPAykwrAUAVPsDrCwAAAA="/>
    <w:docVar w:name="commondata" w:val="eyJoZGlkIjoiMGZkNjRjODk1NGJiZWZlODUzMmI4OTkyNzliOTgwOTA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Anesthesi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xvwtdwrdadx7edppzxdpe9deswetspdrve&quot;&gt;My EndNote Library&lt;record-ids&gt;&lt;item&gt;185&lt;/item&gt;&lt;item&gt;186&lt;/item&gt;&lt;item&gt;187&lt;/item&gt;&lt;item&gt;190&lt;/item&gt;&lt;item&gt;192&lt;/item&gt;&lt;item&gt;193&lt;/item&gt;&lt;item&gt;194&lt;/item&gt;&lt;item&gt;197&lt;/item&gt;&lt;item&gt;200&lt;/item&gt;&lt;item&gt;202&lt;/item&gt;&lt;item&gt;204&lt;/item&gt;&lt;item&gt;205&lt;/item&gt;&lt;item&gt;206&lt;/item&gt;&lt;item&gt;207&lt;/item&gt;&lt;item&gt;208&lt;/item&gt;&lt;item&gt;209&lt;/item&gt;&lt;item&gt;211&lt;/item&gt;&lt;item&gt;212&lt;/item&gt;&lt;item&gt;215&lt;/item&gt;&lt;/record-ids&gt;&lt;/item&gt;&lt;/Libraries&gt;"/>
    <w:docVar w:name="ne_stylename" w:val="BMC Musculoskeletal Disorders"/>
  </w:docVars>
  <w:rsids>
    <w:rsidRoot w:val="00172A27"/>
    <w:rsid w:val="00010922"/>
    <w:rsid w:val="0003222E"/>
    <w:rsid w:val="00044DA8"/>
    <w:rsid w:val="00046F32"/>
    <w:rsid w:val="000658CD"/>
    <w:rsid w:val="000822D9"/>
    <w:rsid w:val="00086662"/>
    <w:rsid w:val="000A75C7"/>
    <w:rsid w:val="000D0067"/>
    <w:rsid w:val="000F25A7"/>
    <w:rsid w:val="0010046B"/>
    <w:rsid w:val="00102FF8"/>
    <w:rsid w:val="00105CBE"/>
    <w:rsid w:val="00110081"/>
    <w:rsid w:val="0012324E"/>
    <w:rsid w:val="0014226E"/>
    <w:rsid w:val="00153BB2"/>
    <w:rsid w:val="00153F98"/>
    <w:rsid w:val="00171D3B"/>
    <w:rsid w:val="001B76BB"/>
    <w:rsid w:val="001C3CAF"/>
    <w:rsid w:val="001C787A"/>
    <w:rsid w:val="00212AE7"/>
    <w:rsid w:val="00212E3B"/>
    <w:rsid w:val="0022251F"/>
    <w:rsid w:val="002443CB"/>
    <w:rsid w:val="00251743"/>
    <w:rsid w:val="0027065E"/>
    <w:rsid w:val="00273206"/>
    <w:rsid w:val="00283527"/>
    <w:rsid w:val="0029420E"/>
    <w:rsid w:val="002C4151"/>
    <w:rsid w:val="002F602B"/>
    <w:rsid w:val="00313D4C"/>
    <w:rsid w:val="00325CF1"/>
    <w:rsid w:val="00326550"/>
    <w:rsid w:val="00337551"/>
    <w:rsid w:val="00347CC6"/>
    <w:rsid w:val="003818E3"/>
    <w:rsid w:val="003A2DBA"/>
    <w:rsid w:val="003C76C7"/>
    <w:rsid w:val="003D0275"/>
    <w:rsid w:val="00443698"/>
    <w:rsid w:val="004456C7"/>
    <w:rsid w:val="0045171D"/>
    <w:rsid w:val="00481C0F"/>
    <w:rsid w:val="0048388B"/>
    <w:rsid w:val="0048395A"/>
    <w:rsid w:val="004C6A2D"/>
    <w:rsid w:val="004E4F49"/>
    <w:rsid w:val="004F3CD2"/>
    <w:rsid w:val="00526207"/>
    <w:rsid w:val="00544058"/>
    <w:rsid w:val="005444B1"/>
    <w:rsid w:val="00544C38"/>
    <w:rsid w:val="0057079E"/>
    <w:rsid w:val="00573E39"/>
    <w:rsid w:val="005A20A4"/>
    <w:rsid w:val="005A58B6"/>
    <w:rsid w:val="005B628D"/>
    <w:rsid w:val="005E7551"/>
    <w:rsid w:val="005F71C7"/>
    <w:rsid w:val="00610627"/>
    <w:rsid w:val="006124EE"/>
    <w:rsid w:val="00614DEE"/>
    <w:rsid w:val="006158B0"/>
    <w:rsid w:val="00617A30"/>
    <w:rsid w:val="00625EEE"/>
    <w:rsid w:val="0066387C"/>
    <w:rsid w:val="006B2D31"/>
    <w:rsid w:val="006B4F7A"/>
    <w:rsid w:val="006E1B1A"/>
    <w:rsid w:val="006F11CA"/>
    <w:rsid w:val="00704336"/>
    <w:rsid w:val="007104AA"/>
    <w:rsid w:val="0072786C"/>
    <w:rsid w:val="00733E57"/>
    <w:rsid w:val="0075474A"/>
    <w:rsid w:val="0079550B"/>
    <w:rsid w:val="007A20CD"/>
    <w:rsid w:val="007A6096"/>
    <w:rsid w:val="007C303E"/>
    <w:rsid w:val="007D3D0E"/>
    <w:rsid w:val="007E6BA6"/>
    <w:rsid w:val="007F4576"/>
    <w:rsid w:val="00801CE3"/>
    <w:rsid w:val="00825D2F"/>
    <w:rsid w:val="00826C72"/>
    <w:rsid w:val="008403CA"/>
    <w:rsid w:val="00846033"/>
    <w:rsid w:val="00871170"/>
    <w:rsid w:val="00887162"/>
    <w:rsid w:val="008A36E6"/>
    <w:rsid w:val="008A5312"/>
    <w:rsid w:val="008A5573"/>
    <w:rsid w:val="008C4412"/>
    <w:rsid w:val="008D1895"/>
    <w:rsid w:val="008D6E91"/>
    <w:rsid w:val="009021BE"/>
    <w:rsid w:val="00920D51"/>
    <w:rsid w:val="00924CD9"/>
    <w:rsid w:val="0094258D"/>
    <w:rsid w:val="00992790"/>
    <w:rsid w:val="00992907"/>
    <w:rsid w:val="00994515"/>
    <w:rsid w:val="009D5724"/>
    <w:rsid w:val="009E3589"/>
    <w:rsid w:val="009F299D"/>
    <w:rsid w:val="009F30EB"/>
    <w:rsid w:val="00A00124"/>
    <w:rsid w:val="00A02CDA"/>
    <w:rsid w:val="00A056EB"/>
    <w:rsid w:val="00A066D9"/>
    <w:rsid w:val="00A175BE"/>
    <w:rsid w:val="00A278EA"/>
    <w:rsid w:val="00A437A7"/>
    <w:rsid w:val="00A87F69"/>
    <w:rsid w:val="00A950C3"/>
    <w:rsid w:val="00AE35F6"/>
    <w:rsid w:val="00B04DE8"/>
    <w:rsid w:val="00B17458"/>
    <w:rsid w:val="00B2199D"/>
    <w:rsid w:val="00B21C5D"/>
    <w:rsid w:val="00B241F3"/>
    <w:rsid w:val="00B32E1E"/>
    <w:rsid w:val="00B34587"/>
    <w:rsid w:val="00B51C95"/>
    <w:rsid w:val="00B641A5"/>
    <w:rsid w:val="00B87A8B"/>
    <w:rsid w:val="00B91C56"/>
    <w:rsid w:val="00BB6219"/>
    <w:rsid w:val="00BC39DB"/>
    <w:rsid w:val="00BD1C03"/>
    <w:rsid w:val="00BE6C42"/>
    <w:rsid w:val="00C12D59"/>
    <w:rsid w:val="00C12E2F"/>
    <w:rsid w:val="00C15B41"/>
    <w:rsid w:val="00C25C8E"/>
    <w:rsid w:val="00C37388"/>
    <w:rsid w:val="00C4762A"/>
    <w:rsid w:val="00C52B59"/>
    <w:rsid w:val="00C546F6"/>
    <w:rsid w:val="00C63917"/>
    <w:rsid w:val="00C92BAA"/>
    <w:rsid w:val="00CB7A77"/>
    <w:rsid w:val="00CF2C2A"/>
    <w:rsid w:val="00D0357C"/>
    <w:rsid w:val="00D113D1"/>
    <w:rsid w:val="00D1214E"/>
    <w:rsid w:val="00D200B1"/>
    <w:rsid w:val="00D26104"/>
    <w:rsid w:val="00D4492D"/>
    <w:rsid w:val="00D52904"/>
    <w:rsid w:val="00D64627"/>
    <w:rsid w:val="00D7364E"/>
    <w:rsid w:val="00D77FDE"/>
    <w:rsid w:val="00D85806"/>
    <w:rsid w:val="00D92AD8"/>
    <w:rsid w:val="00DA09E9"/>
    <w:rsid w:val="00DB1DDF"/>
    <w:rsid w:val="00DC5E6F"/>
    <w:rsid w:val="00DE3641"/>
    <w:rsid w:val="00DE6B1A"/>
    <w:rsid w:val="00E004F7"/>
    <w:rsid w:val="00E12B38"/>
    <w:rsid w:val="00E241DF"/>
    <w:rsid w:val="00E2762B"/>
    <w:rsid w:val="00E27CF2"/>
    <w:rsid w:val="00E51000"/>
    <w:rsid w:val="00EB4C73"/>
    <w:rsid w:val="00EF71BF"/>
    <w:rsid w:val="00F139B2"/>
    <w:rsid w:val="00F173B0"/>
    <w:rsid w:val="00F54C69"/>
    <w:rsid w:val="00F7484B"/>
    <w:rsid w:val="00F74A57"/>
    <w:rsid w:val="00F75E8D"/>
    <w:rsid w:val="00F81FDD"/>
    <w:rsid w:val="00F94801"/>
    <w:rsid w:val="00FC2E96"/>
    <w:rsid w:val="01374E54"/>
    <w:rsid w:val="0142683D"/>
    <w:rsid w:val="01797D0D"/>
    <w:rsid w:val="01AC3A93"/>
    <w:rsid w:val="01D134FA"/>
    <w:rsid w:val="01E74ACC"/>
    <w:rsid w:val="01EE3ED6"/>
    <w:rsid w:val="02061F67"/>
    <w:rsid w:val="02C80459"/>
    <w:rsid w:val="02F76F90"/>
    <w:rsid w:val="02F94AB6"/>
    <w:rsid w:val="030E4E87"/>
    <w:rsid w:val="0314369E"/>
    <w:rsid w:val="03196F07"/>
    <w:rsid w:val="035D3297"/>
    <w:rsid w:val="036D1937"/>
    <w:rsid w:val="0379583F"/>
    <w:rsid w:val="03936CB9"/>
    <w:rsid w:val="03C62BB1"/>
    <w:rsid w:val="03D66BA6"/>
    <w:rsid w:val="03EA4A76"/>
    <w:rsid w:val="03FA32C8"/>
    <w:rsid w:val="04021749"/>
    <w:rsid w:val="04096F7B"/>
    <w:rsid w:val="040D00EE"/>
    <w:rsid w:val="04476C1B"/>
    <w:rsid w:val="0455423F"/>
    <w:rsid w:val="046A79EF"/>
    <w:rsid w:val="04A43A7D"/>
    <w:rsid w:val="04B30C95"/>
    <w:rsid w:val="04C72E27"/>
    <w:rsid w:val="04DA4474"/>
    <w:rsid w:val="04FC088E"/>
    <w:rsid w:val="05332B4B"/>
    <w:rsid w:val="05432019"/>
    <w:rsid w:val="0553189E"/>
    <w:rsid w:val="0563090D"/>
    <w:rsid w:val="05872BAE"/>
    <w:rsid w:val="05941AA8"/>
    <w:rsid w:val="05977702"/>
    <w:rsid w:val="05CC0260"/>
    <w:rsid w:val="05CF5FA2"/>
    <w:rsid w:val="05EE293A"/>
    <w:rsid w:val="05F56F44"/>
    <w:rsid w:val="060774EA"/>
    <w:rsid w:val="060A2B37"/>
    <w:rsid w:val="06135E8F"/>
    <w:rsid w:val="063302DF"/>
    <w:rsid w:val="063B3B16"/>
    <w:rsid w:val="065C2B18"/>
    <w:rsid w:val="068C79F0"/>
    <w:rsid w:val="06DB44D3"/>
    <w:rsid w:val="07342561"/>
    <w:rsid w:val="073B52FD"/>
    <w:rsid w:val="081E0B1B"/>
    <w:rsid w:val="083A28E8"/>
    <w:rsid w:val="08420CAE"/>
    <w:rsid w:val="086E3851"/>
    <w:rsid w:val="087E15BA"/>
    <w:rsid w:val="08EE5D26"/>
    <w:rsid w:val="098175B4"/>
    <w:rsid w:val="09992B4F"/>
    <w:rsid w:val="09A60DC8"/>
    <w:rsid w:val="09AF4121"/>
    <w:rsid w:val="09B77E4B"/>
    <w:rsid w:val="09C37BCC"/>
    <w:rsid w:val="0A6D6E39"/>
    <w:rsid w:val="0A8F230A"/>
    <w:rsid w:val="0A9058AA"/>
    <w:rsid w:val="0AAF1EFF"/>
    <w:rsid w:val="0B24469B"/>
    <w:rsid w:val="0B7373D0"/>
    <w:rsid w:val="0B9254DE"/>
    <w:rsid w:val="0B9578A5"/>
    <w:rsid w:val="0BBA0B5B"/>
    <w:rsid w:val="0BCB4B16"/>
    <w:rsid w:val="0C176EBA"/>
    <w:rsid w:val="0C2D757F"/>
    <w:rsid w:val="0CAF268A"/>
    <w:rsid w:val="0CF233A1"/>
    <w:rsid w:val="0D0C3638"/>
    <w:rsid w:val="0D330BC5"/>
    <w:rsid w:val="0D362D75"/>
    <w:rsid w:val="0D4B4161"/>
    <w:rsid w:val="0D5C636E"/>
    <w:rsid w:val="0D6945E7"/>
    <w:rsid w:val="0D696165"/>
    <w:rsid w:val="0D9D484E"/>
    <w:rsid w:val="0DAE2941"/>
    <w:rsid w:val="0DDC125D"/>
    <w:rsid w:val="0E032C8D"/>
    <w:rsid w:val="0E396471"/>
    <w:rsid w:val="0E601E8E"/>
    <w:rsid w:val="0E745939"/>
    <w:rsid w:val="0EB03F53"/>
    <w:rsid w:val="0ECA5268"/>
    <w:rsid w:val="0F4C5F6E"/>
    <w:rsid w:val="0F95411B"/>
    <w:rsid w:val="0FA1409C"/>
    <w:rsid w:val="0FA45DAA"/>
    <w:rsid w:val="0FEB3DA7"/>
    <w:rsid w:val="10142F30"/>
    <w:rsid w:val="105B7B98"/>
    <w:rsid w:val="10632576"/>
    <w:rsid w:val="10BE733F"/>
    <w:rsid w:val="10C61486"/>
    <w:rsid w:val="10CD540B"/>
    <w:rsid w:val="10CD7582"/>
    <w:rsid w:val="110836D6"/>
    <w:rsid w:val="112B04F4"/>
    <w:rsid w:val="1154735C"/>
    <w:rsid w:val="11765524"/>
    <w:rsid w:val="11841112"/>
    <w:rsid w:val="1194333A"/>
    <w:rsid w:val="11AE745C"/>
    <w:rsid w:val="11B06C88"/>
    <w:rsid w:val="11C6025A"/>
    <w:rsid w:val="11EE03DD"/>
    <w:rsid w:val="11F85277"/>
    <w:rsid w:val="122F026F"/>
    <w:rsid w:val="12575356"/>
    <w:rsid w:val="12625F39"/>
    <w:rsid w:val="126D2DCB"/>
    <w:rsid w:val="12710C70"/>
    <w:rsid w:val="12904A6D"/>
    <w:rsid w:val="1295437A"/>
    <w:rsid w:val="12C9796E"/>
    <w:rsid w:val="12E143B9"/>
    <w:rsid w:val="12F17558"/>
    <w:rsid w:val="130C4392"/>
    <w:rsid w:val="130F5F42"/>
    <w:rsid w:val="13781A9B"/>
    <w:rsid w:val="13AC3EAB"/>
    <w:rsid w:val="13B14F39"/>
    <w:rsid w:val="13D81A12"/>
    <w:rsid w:val="13F82B68"/>
    <w:rsid w:val="141B23B3"/>
    <w:rsid w:val="14531B4D"/>
    <w:rsid w:val="146269C3"/>
    <w:rsid w:val="14785667"/>
    <w:rsid w:val="14D42C8D"/>
    <w:rsid w:val="14D902A4"/>
    <w:rsid w:val="14DC1B42"/>
    <w:rsid w:val="14E530ED"/>
    <w:rsid w:val="14FC21E4"/>
    <w:rsid w:val="1517701E"/>
    <w:rsid w:val="155B33AF"/>
    <w:rsid w:val="157955E3"/>
    <w:rsid w:val="15E52C78"/>
    <w:rsid w:val="16297009"/>
    <w:rsid w:val="163F0B4C"/>
    <w:rsid w:val="16734728"/>
    <w:rsid w:val="16900E36"/>
    <w:rsid w:val="174F484D"/>
    <w:rsid w:val="177B3894"/>
    <w:rsid w:val="180F5403"/>
    <w:rsid w:val="182E6B59"/>
    <w:rsid w:val="183B3024"/>
    <w:rsid w:val="18665400"/>
    <w:rsid w:val="18695DE3"/>
    <w:rsid w:val="18707171"/>
    <w:rsid w:val="18761CE3"/>
    <w:rsid w:val="187D188E"/>
    <w:rsid w:val="18860743"/>
    <w:rsid w:val="18A706B9"/>
    <w:rsid w:val="190518FA"/>
    <w:rsid w:val="191F7291"/>
    <w:rsid w:val="19287A4C"/>
    <w:rsid w:val="199A39E6"/>
    <w:rsid w:val="19D92AF4"/>
    <w:rsid w:val="19E75211"/>
    <w:rsid w:val="19F142E2"/>
    <w:rsid w:val="1A1D6E85"/>
    <w:rsid w:val="1A304E0A"/>
    <w:rsid w:val="1A4E34E2"/>
    <w:rsid w:val="1A5403CD"/>
    <w:rsid w:val="1AA475A6"/>
    <w:rsid w:val="1AC71042"/>
    <w:rsid w:val="1B100797"/>
    <w:rsid w:val="1B193AF0"/>
    <w:rsid w:val="1B3E70B3"/>
    <w:rsid w:val="1B5B5EB7"/>
    <w:rsid w:val="1B5E7755"/>
    <w:rsid w:val="1B740D26"/>
    <w:rsid w:val="1BC03F6C"/>
    <w:rsid w:val="1BD6553D"/>
    <w:rsid w:val="1BE063BC"/>
    <w:rsid w:val="1C2A43C0"/>
    <w:rsid w:val="1C41361D"/>
    <w:rsid w:val="1C7A6810"/>
    <w:rsid w:val="1D326DBE"/>
    <w:rsid w:val="1D3D2092"/>
    <w:rsid w:val="1D4209B0"/>
    <w:rsid w:val="1D9236E6"/>
    <w:rsid w:val="1DA63635"/>
    <w:rsid w:val="1DCD0BC2"/>
    <w:rsid w:val="1EB93391"/>
    <w:rsid w:val="1EBF050A"/>
    <w:rsid w:val="1F3A2287"/>
    <w:rsid w:val="1F4B0688"/>
    <w:rsid w:val="1F7237CF"/>
    <w:rsid w:val="1F8F3E27"/>
    <w:rsid w:val="1FA15B73"/>
    <w:rsid w:val="1FBC0EEE"/>
    <w:rsid w:val="1FC63B1B"/>
    <w:rsid w:val="1FD55B0C"/>
    <w:rsid w:val="1FD71884"/>
    <w:rsid w:val="20032679"/>
    <w:rsid w:val="2040567B"/>
    <w:rsid w:val="204A02A8"/>
    <w:rsid w:val="205E3D53"/>
    <w:rsid w:val="206D21E8"/>
    <w:rsid w:val="20740022"/>
    <w:rsid w:val="20B6593D"/>
    <w:rsid w:val="20C91B14"/>
    <w:rsid w:val="20CB235B"/>
    <w:rsid w:val="20D83B05"/>
    <w:rsid w:val="213F1DD6"/>
    <w:rsid w:val="21716AFE"/>
    <w:rsid w:val="21A02043"/>
    <w:rsid w:val="21B53E47"/>
    <w:rsid w:val="21DD6EFA"/>
    <w:rsid w:val="21E764B2"/>
    <w:rsid w:val="21E87D78"/>
    <w:rsid w:val="22160D89"/>
    <w:rsid w:val="22665141"/>
    <w:rsid w:val="229B1B85"/>
    <w:rsid w:val="22A176FD"/>
    <w:rsid w:val="231D6147"/>
    <w:rsid w:val="23853004"/>
    <w:rsid w:val="23B87C1E"/>
    <w:rsid w:val="23CA1A6A"/>
    <w:rsid w:val="23CB1EB1"/>
    <w:rsid w:val="23F02F50"/>
    <w:rsid w:val="24262DDA"/>
    <w:rsid w:val="2432177F"/>
    <w:rsid w:val="24561911"/>
    <w:rsid w:val="247022A7"/>
    <w:rsid w:val="24C30629"/>
    <w:rsid w:val="24F24F83"/>
    <w:rsid w:val="24FE726C"/>
    <w:rsid w:val="25186E28"/>
    <w:rsid w:val="254E25E8"/>
    <w:rsid w:val="25657932"/>
    <w:rsid w:val="25970EB0"/>
    <w:rsid w:val="25C40AFC"/>
    <w:rsid w:val="25C96113"/>
    <w:rsid w:val="25D30D3F"/>
    <w:rsid w:val="25DF5936"/>
    <w:rsid w:val="260E1D77"/>
    <w:rsid w:val="26166306"/>
    <w:rsid w:val="263A0DBE"/>
    <w:rsid w:val="264038D8"/>
    <w:rsid w:val="267B764D"/>
    <w:rsid w:val="26887D7C"/>
    <w:rsid w:val="268D5392"/>
    <w:rsid w:val="26B47885"/>
    <w:rsid w:val="26DF5DB0"/>
    <w:rsid w:val="26ED7BDF"/>
    <w:rsid w:val="271B0BF0"/>
    <w:rsid w:val="273B6B9C"/>
    <w:rsid w:val="27B801ED"/>
    <w:rsid w:val="27B86B31"/>
    <w:rsid w:val="285E0D94"/>
    <w:rsid w:val="286744F4"/>
    <w:rsid w:val="288A68FB"/>
    <w:rsid w:val="289008AE"/>
    <w:rsid w:val="28BC749F"/>
    <w:rsid w:val="28C80903"/>
    <w:rsid w:val="28E3573D"/>
    <w:rsid w:val="292518B2"/>
    <w:rsid w:val="29361D11"/>
    <w:rsid w:val="293C6D35"/>
    <w:rsid w:val="2940493E"/>
    <w:rsid w:val="298140A8"/>
    <w:rsid w:val="2A6E7289"/>
    <w:rsid w:val="2A723F79"/>
    <w:rsid w:val="2AB83580"/>
    <w:rsid w:val="2B3D12D0"/>
    <w:rsid w:val="2B45448D"/>
    <w:rsid w:val="2B51698E"/>
    <w:rsid w:val="2B74267D"/>
    <w:rsid w:val="2B836D64"/>
    <w:rsid w:val="2B8A00F2"/>
    <w:rsid w:val="2B8D373E"/>
    <w:rsid w:val="2BC929C8"/>
    <w:rsid w:val="2BF13CCD"/>
    <w:rsid w:val="2BF52558"/>
    <w:rsid w:val="2C060A3E"/>
    <w:rsid w:val="2C077995"/>
    <w:rsid w:val="2C1027D3"/>
    <w:rsid w:val="2C226E16"/>
    <w:rsid w:val="2C541FC2"/>
    <w:rsid w:val="2C6636EC"/>
    <w:rsid w:val="2C730B86"/>
    <w:rsid w:val="2D100E89"/>
    <w:rsid w:val="2D850B71"/>
    <w:rsid w:val="2DED661A"/>
    <w:rsid w:val="2E494B1D"/>
    <w:rsid w:val="2E731F87"/>
    <w:rsid w:val="2EBA6F40"/>
    <w:rsid w:val="2EC21951"/>
    <w:rsid w:val="2EC77EEB"/>
    <w:rsid w:val="2ECD0108"/>
    <w:rsid w:val="2EDC6EB7"/>
    <w:rsid w:val="2F083808"/>
    <w:rsid w:val="2F2B5748"/>
    <w:rsid w:val="2F4C68A7"/>
    <w:rsid w:val="2F542EF1"/>
    <w:rsid w:val="2F603644"/>
    <w:rsid w:val="2FB4573E"/>
    <w:rsid w:val="301D445D"/>
    <w:rsid w:val="303D1BD7"/>
    <w:rsid w:val="30517F6C"/>
    <w:rsid w:val="307A48C8"/>
    <w:rsid w:val="309B6CB7"/>
    <w:rsid w:val="30CD1D49"/>
    <w:rsid w:val="30CF0B6E"/>
    <w:rsid w:val="31111534"/>
    <w:rsid w:val="314741CB"/>
    <w:rsid w:val="319E0453"/>
    <w:rsid w:val="31AF08B2"/>
    <w:rsid w:val="31B41A25"/>
    <w:rsid w:val="31F93B2A"/>
    <w:rsid w:val="321E3342"/>
    <w:rsid w:val="323D1A1A"/>
    <w:rsid w:val="324A05DB"/>
    <w:rsid w:val="32603FD8"/>
    <w:rsid w:val="32AD0164"/>
    <w:rsid w:val="32E7407C"/>
    <w:rsid w:val="32FF4F22"/>
    <w:rsid w:val="3301513E"/>
    <w:rsid w:val="33316D06"/>
    <w:rsid w:val="33497A72"/>
    <w:rsid w:val="33C63C91"/>
    <w:rsid w:val="33C65A3F"/>
    <w:rsid w:val="33CF2B46"/>
    <w:rsid w:val="34036C94"/>
    <w:rsid w:val="34270BD4"/>
    <w:rsid w:val="342D5ABF"/>
    <w:rsid w:val="34880F47"/>
    <w:rsid w:val="348A534E"/>
    <w:rsid w:val="34A94EC3"/>
    <w:rsid w:val="34FD6B54"/>
    <w:rsid w:val="350713AD"/>
    <w:rsid w:val="3518051D"/>
    <w:rsid w:val="35812566"/>
    <w:rsid w:val="3583614E"/>
    <w:rsid w:val="35AB313F"/>
    <w:rsid w:val="35E548A3"/>
    <w:rsid w:val="35E86141"/>
    <w:rsid w:val="35EF5721"/>
    <w:rsid w:val="35F86F2F"/>
    <w:rsid w:val="360A02C8"/>
    <w:rsid w:val="361433DA"/>
    <w:rsid w:val="362147C2"/>
    <w:rsid w:val="363C023B"/>
    <w:rsid w:val="363F1633"/>
    <w:rsid w:val="36541A28"/>
    <w:rsid w:val="36A91D74"/>
    <w:rsid w:val="36B1339E"/>
    <w:rsid w:val="36CE17DB"/>
    <w:rsid w:val="371A057C"/>
    <w:rsid w:val="374C0952"/>
    <w:rsid w:val="379E11AD"/>
    <w:rsid w:val="37B55E12"/>
    <w:rsid w:val="37C130EE"/>
    <w:rsid w:val="37C8622A"/>
    <w:rsid w:val="37DF2759"/>
    <w:rsid w:val="37F30DCD"/>
    <w:rsid w:val="37FF7772"/>
    <w:rsid w:val="38075EA1"/>
    <w:rsid w:val="380F3E59"/>
    <w:rsid w:val="38514471"/>
    <w:rsid w:val="386C156A"/>
    <w:rsid w:val="38832151"/>
    <w:rsid w:val="38D17360"/>
    <w:rsid w:val="39072D82"/>
    <w:rsid w:val="395E1FF4"/>
    <w:rsid w:val="396E4BAF"/>
    <w:rsid w:val="399E3EA8"/>
    <w:rsid w:val="39B04FE7"/>
    <w:rsid w:val="39DF785B"/>
    <w:rsid w:val="39ED1DC9"/>
    <w:rsid w:val="3A096920"/>
    <w:rsid w:val="3A2D6818"/>
    <w:rsid w:val="3A3C1609"/>
    <w:rsid w:val="3A7B57D6"/>
    <w:rsid w:val="3A83629C"/>
    <w:rsid w:val="3A923675"/>
    <w:rsid w:val="3AD849D6"/>
    <w:rsid w:val="3AED5FA8"/>
    <w:rsid w:val="3B27770B"/>
    <w:rsid w:val="3B2D2799"/>
    <w:rsid w:val="3B5B44D6"/>
    <w:rsid w:val="3B6B3A9C"/>
    <w:rsid w:val="3B6C15C2"/>
    <w:rsid w:val="3B6E307B"/>
    <w:rsid w:val="3B9B5A04"/>
    <w:rsid w:val="3BC44F5A"/>
    <w:rsid w:val="3C277297"/>
    <w:rsid w:val="3C3A7C73"/>
    <w:rsid w:val="3C4F56F8"/>
    <w:rsid w:val="3C5D1E41"/>
    <w:rsid w:val="3C8E3941"/>
    <w:rsid w:val="3C9B215F"/>
    <w:rsid w:val="3D1F0AC1"/>
    <w:rsid w:val="3D255ECD"/>
    <w:rsid w:val="3D257181"/>
    <w:rsid w:val="3D286D67"/>
    <w:rsid w:val="3DA361B4"/>
    <w:rsid w:val="3DB57251"/>
    <w:rsid w:val="3DCB0822"/>
    <w:rsid w:val="3E295549"/>
    <w:rsid w:val="3E302A8A"/>
    <w:rsid w:val="3E554590"/>
    <w:rsid w:val="3E5F0F6A"/>
    <w:rsid w:val="3E8135D7"/>
    <w:rsid w:val="3E826243"/>
    <w:rsid w:val="3E8B1D5F"/>
    <w:rsid w:val="3E8B7FB1"/>
    <w:rsid w:val="3EE17BD1"/>
    <w:rsid w:val="3F3C4621"/>
    <w:rsid w:val="3F520ACF"/>
    <w:rsid w:val="3F9D3DA5"/>
    <w:rsid w:val="3FBE7F13"/>
    <w:rsid w:val="3FCE63A8"/>
    <w:rsid w:val="3FCE69FB"/>
    <w:rsid w:val="3FEF4483"/>
    <w:rsid w:val="408B6047"/>
    <w:rsid w:val="40A84E4B"/>
    <w:rsid w:val="40EB4D37"/>
    <w:rsid w:val="4117621C"/>
    <w:rsid w:val="41265D6F"/>
    <w:rsid w:val="413B7A6D"/>
    <w:rsid w:val="417B255F"/>
    <w:rsid w:val="41A53138"/>
    <w:rsid w:val="41A76EB0"/>
    <w:rsid w:val="41A970CC"/>
    <w:rsid w:val="41B810BD"/>
    <w:rsid w:val="41C51A2C"/>
    <w:rsid w:val="41EA2E34"/>
    <w:rsid w:val="41F8595E"/>
    <w:rsid w:val="426F6BA4"/>
    <w:rsid w:val="42925DB2"/>
    <w:rsid w:val="429513FF"/>
    <w:rsid w:val="42C615B8"/>
    <w:rsid w:val="43075533"/>
    <w:rsid w:val="431903D9"/>
    <w:rsid w:val="43212C92"/>
    <w:rsid w:val="43A91371"/>
    <w:rsid w:val="43B92ECB"/>
    <w:rsid w:val="43B96273"/>
    <w:rsid w:val="43EE526A"/>
    <w:rsid w:val="441F5424"/>
    <w:rsid w:val="44384737"/>
    <w:rsid w:val="445175A7"/>
    <w:rsid w:val="449468B0"/>
    <w:rsid w:val="44AA58B3"/>
    <w:rsid w:val="44B00772"/>
    <w:rsid w:val="44C86445"/>
    <w:rsid w:val="45352A25"/>
    <w:rsid w:val="45863281"/>
    <w:rsid w:val="458A5A65"/>
    <w:rsid w:val="45AD2F03"/>
    <w:rsid w:val="45B222C8"/>
    <w:rsid w:val="461F5BAF"/>
    <w:rsid w:val="469043B7"/>
    <w:rsid w:val="46D5626E"/>
    <w:rsid w:val="46DC75FC"/>
    <w:rsid w:val="4729480B"/>
    <w:rsid w:val="474D5D76"/>
    <w:rsid w:val="47991EBF"/>
    <w:rsid w:val="479C60B7"/>
    <w:rsid w:val="47D227AD"/>
    <w:rsid w:val="47E66258"/>
    <w:rsid w:val="481C1C7A"/>
    <w:rsid w:val="48BF0F83"/>
    <w:rsid w:val="490D6193"/>
    <w:rsid w:val="492D2391"/>
    <w:rsid w:val="49386543"/>
    <w:rsid w:val="493A33DE"/>
    <w:rsid w:val="49553696"/>
    <w:rsid w:val="4957740E"/>
    <w:rsid w:val="4958188B"/>
    <w:rsid w:val="4981369C"/>
    <w:rsid w:val="499D51A7"/>
    <w:rsid w:val="499F0DB5"/>
    <w:rsid w:val="49B20AE8"/>
    <w:rsid w:val="49F200D0"/>
    <w:rsid w:val="4A0443A7"/>
    <w:rsid w:val="4A280DAA"/>
    <w:rsid w:val="4A9A61B8"/>
    <w:rsid w:val="4ACC5BD9"/>
    <w:rsid w:val="4ADB610D"/>
    <w:rsid w:val="4B0B6702"/>
    <w:rsid w:val="4B0E1D4E"/>
    <w:rsid w:val="4B17520D"/>
    <w:rsid w:val="4B375749"/>
    <w:rsid w:val="4B3A2B43"/>
    <w:rsid w:val="4B4B4D50"/>
    <w:rsid w:val="4B517E8D"/>
    <w:rsid w:val="4B5F07FC"/>
    <w:rsid w:val="4B661B8A"/>
    <w:rsid w:val="4BB02E05"/>
    <w:rsid w:val="4BE93C27"/>
    <w:rsid w:val="4BF753DA"/>
    <w:rsid w:val="4C295E3C"/>
    <w:rsid w:val="4C7A0D1E"/>
    <w:rsid w:val="4C917169"/>
    <w:rsid w:val="4CA94424"/>
    <w:rsid w:val="4CD6689C"/>
    <w:rsid w:val="4CF136D5"/>
    <w:rsid w:val="4D103856"/>
    <w:rsid w:val="4D297313"/>
    <w:rsid w:val="4D2B6CAC"/>
    <w:rsid w:val="4D3161C8"/>
    <w:rsid w:val="4DA30E74"/>
    <w:rsid w:val="4DD94895"/>
    <w:rsid w:val="4DE535FF"/>
    <w:rsid w:val="4E1423B5"/>
    <w:rsid w:val="4E341E28"/>
    <w:rsid w:val="4E3715BC"/>
    <w:rsid w:val="4E4361B3"/>
    <w:rsid w:val="4E5C4359"/>
    <w:rsid w:val="4E5E4D9B"/>
    <w:rsid w:val="4E6525CD"/>
    <w:rsid w:val="4E8D38D2"/>
    <w:rsid w:val="4EAA7FE0"/>
    <w:rsid w:val="4ECF5C98"/>
    <w:rsid w:val="4EED611E"/>
    <w:rsid w:val="4F0040A4"/>
    <w:rsid w:val="4F3B2070"/>
    <w:rsid w:val="4F587A3C"/>
    <w:rsid w:val="4F5F701C"/>
    <w:rsid w:val="4FB21C9F"/>
    <w:rsid w:val="4FD23C92"/>
    <w:rsid w:val="4FD33566"/>
    <w:rsid w:val="5003209D"/>
    <w:rsid w:val="5007530C"/>
    <w:rsid w:val="504828D3"/>
    <w:rsid w:val="50493828"/>
    <w:rsid w:val="507E1724"/>
    <w:rsid w:val="50A621DC"/>
    <w:rsid w:val="50BE4F65"/>
    <w:rsid w:val="50CC6933"/>
    <w:rsid w:val="50F6750C"/>
    <w:rsid w:val="511E3397"/>
    <w:rsid w:val="51455E65"/>
    <w:rsid w:val="51620485"/>
    <w:rsid w:val="516923D4"/>
    <w:rsid w:val="516E3547"/>
    <w:rsid w:val="52086C06"/>
    <w:rsid w:val="52352BC9"/>
    <w:rsid w:val="527A5F1B"/>
    <w:rsid w:val="529C0BDA"/>
    <w:rsid w:val="52A40FF2"/>
    <w:rsid w:val="53145848"/>
    <w:rsid w:val="537F090B"/>
    <w:rsid w:val="53890962"/>
    <w:rsid w:val="53A25729"/>
    <w:rsid w:val="53AA6137"/>
    <w:rsid w:val="53C438F2"/>
    <w:rsid w:val="53D8114B"/>
    <w:rsid w:val="53E86BC3"/>
    <w:rsid w:val="54316AAD"/>
    <w:rsid w:val="54336CC9"/>
    <w:rsid w:val="54564027"/>
    <w:rsid w:val="547075D6"/>
    <w:rsid w:val="54AD25D8"/>
    <w:rsid w:val="54CA13DC"/>
    <w:rsid w:val="551071A8"/>
    <w:rsid w:val="551324C5"/>
    <w:rsid w:val="5575322F"/>
    <w:rsid w:val="55D0725A"/>
    <w:rsid w:val="55EE10FA"/>
    <w:rsid w:val="55FF152F"/>
    <w:rsid w:val="562D7378"/>
    <w:rsid w:val="56601E62"/>
    <w:rsid w:val="56B7773E"/>
    <w:rsid w:val="56CD51B3"/>
    <w:rsid w:val="56E147BB"/>
    <w:rsid w:val="56F20776"/>
    <w:rsid w:val="570600DD"/>
    <w:rsid w:val="57144B90"/>
    <w:rsid w:val="5728063B"/>
    <w:rsid w:val="573E39BB"/>
    <w:rsid w:val="5793334B"/>
    <w:rsid w:val="57F10A2D"/>
    <w:rsid w:val="583A0626"/>
    <w:rsid w:val="58627B7D"/>
    <w:rsid w:val="588C69A8"/>
    <w:rsid w:val="58951D01"/>
    <w:rsid w:val="58BF0B2C"/>
    <w:rsid w:val="58D81BED"/>
    <w:rsid w:val="596E07A0"/>
    <w:rsid w:val="597E722C"/>
    <w:rsid w:val="59814033"/>
    <w:rsid w:val="59BD660D"/>
    <w:rsid w:val="59D86349"/>
    <w:rsid w:val="5A357A44"/>
    <w:rsid w:val="5A5A14E6"/>
    <w:rsid w:val="5A6B4E5E"/>
    <w:rsid w:val="5A720C61"/>
    <w:rsid w:val="5AAB1367"/>
    <w:rsid w:val="5AAD1584"/>
    <w:rsid w:val="5AAE418C"/>
    <w:rsid w:val="5AC24903"/>
    <w:rsid w:val="5AD213FE"/>
    <w:rsid w:val="5B0C7779"/>
    <w:rsid w:val="5B3C72C4"/>
    <w:rsid w:val="5B545F56"/>
    <w:rsid w:val="5B6A7475"/>
    <w:rsid w:val="5B9C6F02"/>
    <w:rsid w:val="5BC22E0D"/>
    <w:rsid w:val="5BD16533"/>
    <w:rsid w:val="5BEA4A79"/>
    <w:rsid w:val="5C277114"/>
    <w:rsid w:val="5C5B3043"/>
    <w:rsid w:val="5CEF7D6C"/>
    <w:rsid w:val="5D0E4904"/>
    <w:rsid w:val="5D167F50"/>
    <w:rsid w:val="5D1C6601"/>
    <w:rsid w:val="5D3C3BD6"/>
    <w:rsid w:val="5D4A2BDD"/>
    <w:rsid w:val="5D6972B8"/>
    <w:rsid w:val="5D83037A"/>
    <w:rsid w:val="5DF9063C"/>
    <w:rsid w:val="5EB46607"/>
    <w:rsid w:val="5EBB7FE7"/>
    <w:rsid w:val="5EE52386"/>
    <w:rsid w:val="5EF47700"/>
    <w:rsid w:val="5F3A715E"/>
    <w:rsid w:val="5F3C0E6C"/>
    <w:rsid w:val="5F57386C"/>
    <w:rsid w:val="5F93686E"/>
    <w:rsid w:val="5FA8056B"/>
    <w:rsid w:val="606F1089"/>
    <w:rsid w:val="6096319E"/>
    <w:rsid w:val="609B3C2C"/>
    <w:rsid w:val="60B30F76"/>
    <w:rsid w:val="60BB42CE"/>
    <w:rsid w:val="60C90799"/>
    <w:rsid w:val="619D4C69"/>
    <w:rsid w:val="61A15272"/>
    <w:rsid w:val="61BA4586"/>
    <w:rsid w:val="61DC274E"/>
    <w:rsid w:val="620F2848"/>
    <w:rsid w:val="62257C51"/>
    <w:rsid w:val="622A488C"/>
    <w:rsid w:val="625E3163"/>
    <w:rsid w:val="626E536C"/>
    <w:rsid w:val="62744735"/>
    <w:rsid w:val="62E904DE"/>
    <w:rsid w:val="62FB4E56"/>
    <w:rsid w:val="62FD0BCE"/>
    <w:rsid w:val="630A6E47"/>
    <w:rsid w:val="6329551F"/>
    <w:rsid w:val="63304B00"/>
    <w:rsid w:val="633E1A6A"/>
    <w:rsid w:val="638C4B95"/>
    <w:rsid w:val="63B02AD0"/>
    <w:rsid w:val="63BF5E84"/>
    <w:rsid w:val="63D57455"/>
    <w:rsid w:val="64382C27"/>
    <w:rsid w:val="645667E8"/>
    <w:rsid w:val="645962D8"/>
    <w:rsid w:val="64664551"/>
    <w:rsid w:val="652F72E6"/>
    <w:rsid w:val="65652A5B"/>
    <w:rsid w:val="657A55E7"/>
    <w:rsid w:val="658729D1"/>
    <w:rsid w:val="65872A65"/>
    <w:rsid w:val="65953340"/>
    <w:rsid w:val="65C23A09"/>
    <w:rsid w:val="65F96FC3"/>
    <w:rsid w:val="66AA6977"/>
    <w:rsid w:val="66C5281E"/>
    <w:rsid w:val="66D27387"/>
    <w:rsid w:val="66EF1ED1"/>
    <w:rsid w:val="670D6F06"/>
    <w:rsid w:val="67410FC4"/>
    <w:rsid w:val="674548F2"/>
    <w:rsid w:val="674E19F8"/>
    <w:rsid w:val="67670D0C"/>
    <w:rsid w:val="678371C8"/>
    <w:rsid w:val="67B9490B"/>
    <w:rsid w:val="67FA1B80"/>
    <w:rsid w:val="68F656D6"/>
    <w:rsid w:val="69097AB5"/>
    <w:rsid w:val="691B7825"/>
    <w:rsid w:val="695D4175"/>
    <w:rsid w:val="69672165"/>
    <w:rsid w:val="69807E63"/>
    <w:rsid w:val="69821E2D"/>
    <w:rsid w:val="698C1452"/>
    <w:rsid w:val="699B3A15"/>
    <w:rsid w:val="69E55F18"/>
    <w:rsid w:val="6A026ACA"/>
    <w:rsid w:val="6A0665BA"/>
    <w:rsid w:val="6A116D0D"/>
    <w:rsid w:val="6A1E5AFD"/>
    <w:rsid w:val="6A2E3D63"/>
    <w:rsid w:val="6A3D3FA6"/>
    <w:rsid w:val="6A537C4E"/>
    <w:rsid w:val="6A7C4ACE"/>
    <w:rsid w:val="6AF44665"/>
    <w:rsid w:val="6BC06C3D"/>
    <w:rsid w:val="6BDF256B"/>
    <w:rsid w:val="6C4B6506"/>
    <w:rsid w:val="6C647267"/>
    <w:rsid w:val="6C6551E7"/>
    <w:rsid w:val="6C700663"/>
    <w:rsid w:val="6CB839FA"/>
    <w:rsid w:val="6D0267F0"/>
    <w:rsid w:val="6D036DE1"/>
    <w:rsid w:val="6D1C3950"/>
    <w:rsid w:val="6D3276C6"/>
    <w:rsid w:val="6D4573FA"/>
    <w:rsid w:val="6D6A7E15"/>
    <w:rsid w:val="6D6D06FE"/>
    <w:rsid w:val="6D82421C"/>
    <w:rsid w:val="6D9A5375"/>
    <w:rsid w:val="6DEC761D"/>
    <w:rsid w:val="6E26547D"/>
    <w:rsid w:val="6E510020"/>
    <w:rsid w:val="6E677844"/>
    <w:rsid w:val="6E7D0E15"/>
    <w:rsid w:val="6E890C2D"/>
    <w:rsid w:val="6F017852"/>
    <w:rsid w:val="6F1C062E"/>
    <w:rsid w:val="6F1D3A19"/>
    <w:rsid w:val="6F885CC3"/>
    <w:rsid w:val="6F8A37EA"/>
    <w:rsid w:val="6F8D5088"/>
    <w:rsid w:val="6FA1540A"/>
    <w:rsid w:val="6FA56875"/>
    <w:rsid w:val="6FEE2621"/>
    <w:rsid w:val="700C2451"/>
    <w:rsid w:val="703B7E4E"/>
    <w:rsid w:val="70724081"/>
    <w:rsid w:val="708741CD"/>
    <w:rsid w:val="70BC5C25"/>
    <w:rsid w:val="7101188A"/>
    <w:rsid w:val="710B0EB5"/>
    <w:rsid w:val="713954C7"/>
    <w:rsid w:val="71431EA2"/>
    <w:rsid w:val="714479C8"/>
    <w:rsid w:val="71597917"/>
    <w:rsid w:val="717A14F5"/>
    <w:rsid w:val="718801FD"/>
    <w:rsid w:val="718A7AD1"/>
    <w:rsid w:val="71FB55A8"/>
    <w:rsid w:val="725132DC"/>
    <w:rsid w:val="725A0B25"/>
    <w:rsid w:val="725B146D"/>
    <w:rsid w:val="72600832"/>
    <w:rsid w:val="727918F3"/>
    <w:rsid w:val="72FC49FE"/>
    <w:rsid w:val="72FC67AC"/>
    <w:rsid w:val="73337CF4"/>
    <w:rsid w:val="73344B99"/>
    <w:rsid w:val="73644352"/>
    <w:rsid w:val="73AA6800"/>
    <w:rsid w:val="73F12089"/>
    <w:rsid w:val="74050204"/>
    <w:rsid w:val="740A4074"/>
    <w:rsid w:val="743957DE"/>
    <w:rsid w:val="743B3304"/>
    <w:rsid w:val="744C3764"/>
    <w:rsid w:val="746F7452"/>
    <w:rsid w:val="74827185"/>
    <w:rsid w:val="74F31E31"/>
    <w:rsid w:val="751032FC"/>
    <w:rsid w:val="75622B13"/>
    <w:rsid w:val="75BB1633"/>
    <w:rsid w:val="75D83039"/>
    <w:rsid w:val="75DD2562"/>
    <w:rsid w:val="760F2C9B"/>
    <w:rsid w:val="7610256F"/>
    <w:rsid w:val="762E731C"/>
    <w:rsid w:val="764E40FB"/>
    <w:rsid w:val="765863F0"/>
    <w:rsid w:val="76634D94"/>
    <w:rsid w:val="767D7561"/>
    <w:rsid w:val="768A0573"/>
    <w:rsid w:val="76984A3E"/>
    <w:rsid w:val="76E50D4A"/>
    <w:rsid w:val="76EA2DC0"/>
    <w:rsid w:val="77296EC5"/>
    <w:rsid w:val="77514BED"/>
    <w:rsid w:val="77536BB7"/>
    <w:rsid w:val="775A6197"/>
    <w:rsid w:val="77B12494"/>
    <w:rsid w:val="77CD4BBB"/>
    <w:rsid w:val="77DA2E34"/>
    <w:rsid w:val="77E574EA"/>
    <w:rsid w:val="78014865"/>
    <w:rsid w:val="780C1A30"/>
    <w:rsid w:val="78106856"/>
    <w:rsid w:val="78210A63"/>
    <w:rsid w:val="78713799"/>
    <w:rsid w:val="788A532D"/>
    <w:rsid w:val="788C05D2"/>
    <w:rsid w:val="78906E72"/>
    <w:rsid w:val="789D7380"/>
    <w:rsid w:val="78AF2513"/>
    <w:rsid w:val="78F46EA2"/>
    <w:rsid w:val="790C6230"/>
    <w:rsid w:val="79181E66"/>
    <w:rsid w:val="79603827"/>
    <w:rsid w:val="79713075"/>
    <w:rsid w:val="798B2638"/>
    <w:rsid w:val="79A35222"/>
    <w:rsid w:val="79CB512B"/>
    <w:rsid w:val="79CF11DB"/>
    <w:rsid w:val="79F03BF6"/>
    <w:rsid w:val="7A9B2D4F"/>
    <w:rsid w:val="7A9E722F"/>
    <w:rsid w:val="7AA17C39"/>
    <w:rsid w:val="7AD1051F"/>
    <w:rsid w:val="7AF459B0"/>
    <w:rsid w:val="7B30793B"/>
    <w:rsid w:val="7B6A44CF"/>
    <w:rsid w:val="7BA05001"/>
    <w:rsid w:val="7C176405"/>
    <w:rsid w:val="7CCB5EA1"/>
    <w:rsid w:val="7D162B61"/>
    <w:rsid w:val="7D217359"/>
    <w:rsid w:val="7DF06F0E"/>
    <w:rsid w:val="7E307C52"/>
    <w:rsid w:val="7E3B37AB"/>
    <w:rsid w:val="7E6B47E6"/>
    <w:rsid w:val="7E926217"/>
    <w:rsid w:val="7EBF4B32"/>
    <w:rsid w:val="7EC87E8B"/>
    <w:rsid w:val="7ED81F43"/>
    <w:rsid w:val="7F08297D"/>
    <w:rsid w:val="7F3D3447"/>
    <w:rsid w:val="7F5259A6"/>
    <w:rsid w:val="7F9C6085"/>
    <w:rsid w:val="7FE811C0"/>
    <w:rsid w:val="7FF1652C"/>
    <w:rsid w:val="7FF16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qFormat="1"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autoRedefine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character" w:default="1" w:styleId="12">
    <w:name w:val="Default Paragraph Font"/>
    <w:autoRedefine/>
    <w:unhideWhenUsed/>
    <w:qFormat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9"/>
    <w:autoRedefine/>
    <w:qFormat/>
    <w:uiPriority w:val="0"/>
    <w:pPr>
      <w:jc w:val="left"/>
    </w:pPr>
  </w:style>
  <w:style w:type="paragraph" w:styleId="4">
    <w:name w:val="Balloon Text"/>
    <w:basedOn w:val="1"/>
    <w:link w:val="24"/>
    <w:autoRedefine/>
    <w:qFormat/>
    <w:uiPriority w:val="0"/>
    <w:rPr>
      <w:sz w:val="18"/>
      <w:szCs w:val="18"/>
    </w:rPr>
  </w:style>
  <w:style w:type="paragraph" w:styleId="5">
    <w:name w:val="footer"/>
    <w:basedOn w:val="1"/>
    <w:link w:val="26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6">
    <w:name w:val="header"/>
    <w:basedOn w:val="1"/>
    <w:link w:val="28"/>
    <w:autoRedefine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7">
    <w:name w:val="footnote text"/>
    <w:basedOn w:val="1"/>
    <w:qFormat/>
    <w:uiPriority w:val="0"/>
    <w:pPr>
      <w:snapToGrid w:val="0"/>
      <w:jc w:val="left"/>
    </w:pPr>
    <w:rPr>
      <w:sz w:val="18"/>
    </w:rPr>
  </w:style>
  <w:style w:type="paragraph" w:styleId="8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9">
    <w:name w:val="annotation subject"/>
    <w:basedOn w:val="3"/>
    <w:next w:val="3"/>
    <w:link w:val="30"/>
    <w:autoRedefine/>
    <w:qFormat/>
    <w:uiPriority w:val="0"/>
    <w:rPr>
      <w:b/>
      <w:bCs/>
    </w:rPr>
  </w:style>
  <w:style w:type="table" w:styleId="11">
    <w:name w:val="Table Grid"/>
    <w:basedOn w:val="10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qFormat/>
    <w:uiPriority w:val="0"/>
    <w:rPr>
      <w:b/>
    </w:rPr>
  </w:style>
  <w:style w:type="character" w:styleId="14">
    <w:name w:val="line number"/>
    <w:basedOn w:val="12"/>
    <w:autoRedefine/>
    <w:qFormat/>
    <w:uiPriority w:val="0"/>
  </w:style>
  <w:style w:type="character" w:styleId="15">
    <w:name w:val="Hyperlink"/>
    <w:basedOn w:val="12"/>
    <w:autoRedefine/>
    <w:qFormat/>
    <w:uiPriority w:val="0"/>
    <w:rPr>
      <w:color w:val="0000FF"/>
      <w:u w:val="single"/>
    </w:rPr>
  </w:style>
  <w:style w:type="character" w:styleId="16">
    <w:name w:val="HTML Code"/>
    <w:basedOn w:val="12"/>
    <w:uiPriority w:val="0"/>
    <w:rPr>
      <w:rFonts w:ascii="Courier New" w:hAnsi="Courier New"/>
      <w:sz w:val="20"/>
    </w:rPr>
  </w:style>
  <w:style w:type="character" w:styleId="17">
    <w:name w:val="annotation reference"/>
    <w:basedOn w:val="12"/>
    <w:autoRedefine/>
    <w:qFormat/>
    <w:uiPriority w:val="0"/>
    <w:rPr>
      <w:sz w:val="21"/>
      <w:szCs w:val="21"/>
    </w:rPr>
  </w:style>
  <w:style w:type="character" w:styleId="18">
    <w:name w:val="footnote reference"/>
    <w:basedOn w:val="12"/>
    <w:qFormat/>
    <w:uiPriority w:val="0"/>
    <w:rPr>
      <w:vertAlign w:val="superscript"/>
    </w:rPr>
  </w:style>
  <w:style w:type="table" w:customStyle="1" w:styleId="19">
    <w:name w:val="无格式表格 21"/>
    <w:basedOn w:val="10"/>
    <w:autoRedefine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paragraph" w:customStyle="1" w:styleId="20">
    <w:name w:val="EndNote Bibliography"/>
    <w:basedOn w:val="1"/>
    <w:link w:val="21"/>
    <w:autoRedefine/>
    <w:qFormat/>
    <w:uiPriority w:val="0"/>
    <w:rPr>
      <w:rFonts w:hint="eastAsia" w:ascii="Calibri" w:hAnsi="Calibri" w:eastAsia="等线" w:cs="Calibri"/>
      <w:sz w:val="20"/>
      <w:szCs w:val="22"/>
    </w:rPr>
  </w:style>
  <w:style w:type="character" w:customStyle="1" w:styleId="21">
    <w:name w:val="EndNote Bibliography 字符"/>
    <w:basedOn w:val="12"/>
    <w:link w:val="20"/>
    <w:autoRedefine/>
    <w:qFormat/>
    <w:uiPriority w:val="0"/>
    <w:rPr>
      <w:rFonts w:ascii="Calibri" w:hAnsi="Calibri" w:eastAsia="等线" w:cs="Calibri"/>
      <w:kern w:val="2"/>
      <w:szCs w:val="22"/>
    </w:rPr>
  </w:style>
  <w:style w:type="paragraph" w:customStyle="1" w:styleId="22">
    <w:name w:val="EndNote Bibliography Title"/>
    <w:basedOn w:val="1"/>
    <w:link w:val="23"/>
    <w:autoRedefine/>
    <w:qFormat/>
    <w:uiPriority w:val="0"/>
    <w:pPr>
      <w:jc w:val="center"/>
    </w:pPr>
    <w:rPr>
      <w:rFonts w:ascii="Calibri" w:hAnsi="Calibri" w:cs="Calibri"/>
      <w:sz w:val="20"/>
    </w:rPr>
  </w:style>
  <w:style w:type="character" w:customStyle="1" w:styleId="23">
    <w:name w:val="EndNote Bibliography Title 字符"/>
    <w:basedOn w:val="12"/>
    <w:link w:val="22"/>
    <w:autoRedefine/>
    <w:qFormat/>
    <w:uiPriority w:val="0"/>
    <w:rPr>
      <w:rFonts w:ascii="Calibri" w:hAnsi="Calibri" w:cs="Calibri" w:eastAsiaTheme="minorEastAsia"/>
      <w:kern w:val="2"/>
      <w:szCs w:val="24"/>
    </w:rPr>
  </w:style>
  <w:style w:type="character" w:customStyle="1" w:styleId="24">
    <w:name w:val="批注框文本 字符"/>
    <w:basedOn w:val="12"/>
    <w:link w:val="4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25">
    <w:name w:val="List Paragraph"/>
    <w:basedOn w:val="1"/>
    <w:autoRedefine/>
    <w:unhideWhenUsed/>
    <w:qFormat/>
    <w:uiPriority w:val="99"/>
    <w:pPr>
      <w:ind w:left="720"/>
      <w:contextualSpacing/>
    </w:pPr>
  </w:style>
  <w:style w:type="character" w:customStyle="1" w:styleId="26">
    <w:name w:val="页脚 字符"/>
    <w:basedOn w:val="12"/>
    <w:link w:val="5"/>
    <w:autoRedefine/>
    <w:qFormat/>
    <w:uiPriority w:val="99"/>
    <w:rPr>
      <w:rFonts w:asciiTheme="minorHAnsi" w:hAnsiTheme="minorHAnsi" w:eastAsiaTheme="minorEastAsia" w:cstheme="minorBidi"/>
      <w:kern w:val="2"/>
      <w:sz w:val="18"/>
      <w:szCs w:val="24"/>
    </w:rPr>
  </w:style>
  <w:style w:type="paragraph" w:customStyle="1" w:styleId="27">
    <w:name w:val="msonormal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character" w:customStyle="1" w:styleId="28">
    <w:name w:val="页眉 字符"/>
    <w:basedOn w:val="12"/>
    <w:link w:val="6"/>
    <w:autoRedefine/>
    <w:qFormat/>
    <w:uiPriority w:val="99"/>
    <w:rPr>
      <w:rFonts w:asciiTheme="minorHAnsi" w:hAnsiTheme="minorHAnsi" w:eastAsiaTheme="minorEastAsia" w:cstheme="minorBidi"/>
      <w:kern w:val="2"/>
      <w:sz w:val="18"/>
      <w:szCs w:val="24"/>
    </w:rPr>
  </w:style>
  <w:style w:type="character" w:customStyle="1" w:styleId="29">
    <w:name w:val="批注文字 字符"/>
    <w:basedOn w:val="12"/>
    <w:link w:val="3"/>
    <w:autoRedefine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30">
    <w:name w:val="批注主题 字符"/>
    <w:basedOn w:val="29"/>
    <w:link w:val="9"/>
    <w:autoRedefine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名称排序" Version="2003"/>
</file>

<file path=customXml/itemProps1.xml><?xml version="1.0" encoding="utf-8"?>
<ds:datastoreItem xmlns:ds="http://schemas.openxmlformats.org/officeDocument/2006/customXml" ds:itemID="{7D3F17CE-8043-482B-AA8C-1684F397DCF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ompany</Company>
  <Pages>6</Pages>
  <Words>1670</Words>
  <Characters>9214</Characters>
  <Lines>1</Lines>
  <Paragraphs>1</Paragraphs>
  <TotalTime>27</TotalTime>
  <ScaleCrop>false</ScaleCrop>
  <LinksUpToDate>false</LinksUpToDate>
  <CharactersWithSpaces>10121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9T05:49:00Z</dcterms:created>
  <dc:creator>mahui</dc:creator>
  <cp:lastModifiedBy>mahui</cp:lastModifiedBy>
  <dcterms:modified xsi:type="dcterms:W3CDTF">2026-01-07T03:36:03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19ABA192D84D4830A897FDA32D856586_13</vt:lpwstr>
  </property>
  <property fmtid="{D5CDD505-2E9C-101B-9397-08002B2CF9AE}" pid="4" name="KSOTemplateDocerSaveRecord">
    <vt:lpwstr>eyJoZGlkIjoiMGZkNjRjODk1NGJiZWZlODUzMmI4OTkyNzliOTgwOTAiLCJ1c2VySWQiOiIyODM3MTc3ODUifQ==</vt:lpwstr>
  </property>
</Properties>
</file>